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6822F0" w14:textId="77777777" w:rsidR="00D97DA2" w:rsidRPr="002E71B4" w:rsidRDefault="00D97DA2" w:rsidP="00D97DA2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2E71B4">
        <w:rPr>
          <w:rFonts w:ascii="Times New Roman" w:hAnsi="Times New Roman" w:cs="Times New Roman"/>
          <w:noProof/>
          <w:sz w:val="24"/>
          <w:szCs w:val="24"/>
        </w:rPr>
        <w:t>Suraj Hamal</w:t>
      </w:r>
    </w:p>
    <w:p w14:paraId="2E7E7F49" w14:textId="65C4C5D3" w:rsidR="00D97DA2" w:rsidRPr="002E71B4" w:rsidRDefault="00D97DA2" w:rsidP="00D97DA2">
      <w:pPr>
        <w:spacing w:line="480" w:lineRule="auto"/>
        <w:jc w:val="center"/>
        <w:rPr>
          <w:rFonts w:ascii="Times New Roman" w:hAnsi="Times New Roman" w:cs="Times New Roman"/>
          <w:noProof/>
          <w:sz w:val="24"/>
          <w:szCs w:val="24"/>
        </w:rPr>
      </w:pPr>
      <w:r w:rsidRPr="002E71B4">
        <w:rPr>
          <w:rFonts w:ascii="Times New Roman" w:hAnsi="Times New Roman" w:cs="Times New Roman"/>
          <w:noProof/>
          <w:sz w:val="24"/>
          <w:szCs w:val="24"/>
        </w:rPr>
        <w:t>Date: 06/</w:t>
      </w:r>
      <w:r w:rsidR="00E73445" w:rsidRPr="002E71B4">
        <w:rPr>
          <w:rFonts w:ascii="Times New Roman" w:hAnsi="Times New Roman" w:cs="Times New Roman"/>
          <w:noProof/>
          <w:sz w:val="24"/>
          <w:szCs w:val="24"/>
        </w:rPr>
        <w:t>1</w:t>
      </w:r>
      <w:r w:rsidRPr="002E71B4">
        <w:rPr>
          <w:rFonts w:ascii="Times New Roman" w:hAnsi="Times New Roman" w:cs="Times New Roman"/>
          <w:noProof/>
          <w:sz w:val="24"/>
          <w:szCs w:val="24"/>
        </w:rPr>
        <w:t>4/2025</w:t>
      </w:r>
    </w:p>
    <w:p w14:paraId="70001569" w14:textId="5610730F" w:rsidR="00FD4E12" w:rsidRPr="002E71B4" w:rsidRDefault="00FD4E12" w:rsidP="00FD4E12">
      <w:pPr>
        <w:pStyle w:val="Heading1"/>
        <w:rPr>
          <w:rFonts w:ascii="Times New Roman" w:hAnsi="Times New Roman" w:cs="Times New Roman"/>
          <w:szCs w:val="24"/>
        </w:rPr>
      </w:pPr>
      <w:r w:rsidRPr="002E71B4">
        <w:rPr>
          <w:rFonts w:ascii="Times New Roman" w:hAnsi="Times New Roman" w:cs="Times New Roman"/>
          <w:szCs w:val="24"/>
        </w:rPr>
        <w:t>CS 300 Data Structures and Algorithms</w:t>
      </w:r>
    </w:p>
    <w:p w14:paraId="335A5A33" w14:textId="77777777" w:rsidR="00FD4E12" w:rsidRPr="002E71B4" w:rsidRDefault="00FD4E12" w:rsidP="00FD4E12">
      <w:pPr>
        <w:rPr>
          <w:rFonts w:ascii="Times New Roman" w:hAnsi="Times New Roman" w:cs="Times New Roman"/>
          <w:sz w:val="24"/>
          <w:szCs w:val="24"/>
        </w:rPr>
      </w:pPr>
    </w:p>
    <w:p w14:paraId="5A671A59" w14:textId="2FDE01D2" w:rsidR="00176BE8" w:rsidRPr="002E71B4" w:rsidRDefault="00D97DA2" w:rsidP="00FD4E12">
      <w:pPr>
        <w:spacing w:line="480" w:lineRule="auto"/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Project One</w:t>
      </w:r>
      <w:r w:rsidR="005837EE"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:</w:t>
      </w:r>
      <w:r w:rsidR="007831DE"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 xml:space="preserve"> Evaluation of run time</w:t>
      </w:r>
      <w:r w:rsidR="00701A59"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,</w:t>
      </w:r>
      <w:r w:rsidR="007831DE"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 xml:space="preserve"> </w:t>
      </w:r>
      <w:r w:rsidR="006237FF"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memory</w:t>
      </w:r>
      <w:r w:rsidR="002C3904"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, and evaluation</w:t>
      </w:r>
      <w:r w:rsidR="006237FF" w:rsidRPr="002E71B4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 xml:space="preserve"> of Data Structures</w:t>
      </w:r>
      <w:bookmarkStart w:id="0" w:name="_heading=h.gjdgxs" w:colFirst="0" w:colLast="0"/>
      <w:bookmarkEnd w:id="0"/>
    </w:p>
    <w:p w14:paraId="06BDF0CF" w14:textId="431286A8" w:rsidR="00B8586B" w:rsidRPr="002E71B4" w:rsidRDefault="00B8586B" w:rsidP="00557D4A">
      <w:pPr>
        <w:suppressAutoHyphens/>
        <w:spacing w:after="0" w:line="240" w:lineRule="auto"/>
        <w:ind w:left="2880" w:firstLine="720"/>
        <w:contextualSpacing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  <w:r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 xml:space="preserve">Vector </w:t>
      </w:r>
      <w:r w:rsidR="00CE6BFC"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D</w:t>
      </w:r>
      <w:r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 xml:space="preserve">ata </w:t>
      </w:r>
      <w:r w:rsidR="00CE6BFC"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S</w:t>
      </w:r>
      <w:r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tructure</w:t>
      </w:r>
    </w:p>
    <w:p w14:paraId="6F38CB37" w14:textId="77777777" w:rsidR="00557D4A" w:rsidRPr="002E71B4" w:rsidRDefault="00557D4A" w:rsidP="00557D4A">
      <w:pPr>
        <w:suppressAutoHyphens/>
        <w:spacing w:after="0" w:line="240" w:lineRule="auto"/>
        <w:ind w:left="2880" w:firstLine="720"/>
        <w:contextualSpacing/>
        <w:rPr>
          <w:rFonts w:ascii="Times New Roman" w:eastAsiaTheme="minorEastAsia" w:hAnsi="Times New Roman" w:cs="Times New Roman"/>
          <w:sz w:val="24"/>
          <w:szCs w:val="24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176BE8" w:rsidRPr="002E71B4" w14:paraId="358D74B1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D87AF1" w14:textId="77777777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F14D24" w14:textId="77777777" w:rsidR="00176BE8" w:rsidRPr="002E71B4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290C89" w14:textId="77777777" w:rsidR="00176BE8" w:rsidRPr="002E71B4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D2AEED" w14:textId="77777777" w:rsidR="00176BE8" w:rsidRPr="002E71B4" w:rsidRDefault="00AC20B9" w:rsidP="00AE36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</w:tr>
      <w:tr w:rsidR="00176BE8" w:rsidRPr="002E71B4" w14:paraId="789F2E34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C285CB" w14:textId="431FB72D" w:rsidR="005317C7" w:rsidRPr="002E71B4" w:rsidRDefault="001B14C2" w:rsidP="00E1126D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Open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9367E7" w14:textId="77777777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05FABC" w14:textId="4F4B6AFC" w:rsidR="00176BE8" w:rsidRPr="002E71B4" w:rsidRDefault="001B14C2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70D4C3" w14:textId="03648BDA" w:rsidR="00176BE8" w:rsidRPr="002E71B4" w:rsidRDefault="001B14C2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76BE8" w:rsidRPr="002E71B4" w14:paraId="4CEAF44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DBC7A5A" w14:textId="7BAE6EDC" w:rsidR="005317C7" w:rsidRPr="002E71B4" w:rsidRDefault="008711B2" w:rsidP="008711B2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alidate file opene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AE931C" w14:textId="77777777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4E466E" w14:textId="0625208E" w:rsidR="00176BE8" w:rsidRPr="002E71B4" w:rsidRDefault="001B14C2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F0B8B6" w14:textId="1B30A05A" w:rsidR="00176BE8" w:rsidRPr="002E71B4" w:rsidRDefault="001B14C2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76BE8" w:rsidRPr="002E71B4" w14:paraId="02EEA069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AA6A03" w14:textId="47487512" w:rsidR="005317C7" w:rsidRPr="002E71B4" w:rsidRDefault="008711B2" w:rsidP="008711B2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to collect course number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B1D898" w14:textId="77777777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CF2174" w14:textId="77A7175B" w:rsidR="00176BE8" w:rsidRPr="002E71B4" w:rsidRDefault="00891D91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4317A4" w14:textId="330A9780" w:rsidR="00176BE8" w:rsidRPr="002E71B4" w:rsidRDefault="00750E3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</w:tr>
      <w:tr w:rsidR="00176BE8" w:rsidRPr="002E71B4" w14:paraId="0C75807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8C879B" w14:textId="090DEF34" w:rsidR="00176BE8" w:rsidRPr="002E71B4" w:rsidRDefault="008711B2" w:rsidP="00A9267D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Split line into token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3B0647" w14:textId="77777777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6C886A" w14:textId="184D9459" w:rsidR="00176BE8" w:rsidRPr="002E71B4" w:rsidRDefault="00891D91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BA344F" w14:textId="00153DCD" w:rsidR="00176BE8" w:rsidRPr="002E71B4" w:rsidRDefault="00750E3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176BE8" w:rsidRPr="002E71B4" w14:paraId="7409D37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CDE678" w14:textId="1CE6448F" w:rsidR="00845B93" w:rsidRPr="002E71B4" w:rsidRDefault="00062483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F check for valid line forma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F3488" w14:textId="77777777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5EFBF4" w14:textId="2C6C212F" w:rsidR="00176BE8" w:rsidRPr="002E71B4" w:rsidRDefault="001366C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F4A278" w14:textId="1F5E5237" w:rsidR="00176BE8" w:rsidRPr="002E71B4" w:rsidRDefault="00750E3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845B93" w:rsidRPr="002E71B4" w14:paraId="7A2A74B5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6943D0" w14:textId="31ADE401" w:rsidR="00845B93" w:rsidRPr="002E71B4" w:rsidRDefault="008E6EB9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Add </w:t>
            </w:r>
            <w:proofErr w:type="spellStart"/>
            <w:proofErr w:type="gramStart"/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ourseNumber</w:t>
            </w:r>
            <w:proofErr w:type="spellEnd"/>
            <w:proofErr w:type="gramEnd"/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to se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5B6F48" w14:textId="2466BDC4" w:rsidR="00845B93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C90C80" w14:textId="3909053E" w:rsidR="00845B93" w:rsidRPr="002E71B4" w:rsidRDefault="001366C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F16131" w14:textId="14AFB20E" w:rsidR="00845B93" w:rsidRPr="002E71B4" w:rsidRDefault="006138D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</w:tr>
      <w:tr w:rsidR="008E6EB9" w:rsidRPr="002E71B4" w14:paraId="3963EC1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12BECA5" w14:textId="6B3DB365" w:rsidR="008E6EB9" w:rsidRPr="002E71B4" w:rsidRDefault="008E6EB9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Reset file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D225ACC" w14:textId="47E7D86E" w:rsidR="008E6EB9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020A77" w14:textId="2A1AE64E" w:rsidR="008E6EB9" w:rsidRPr="002E71B4" w:rsidRDefault="001366C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586692" w14:textId="67E758CA" w:rsidR="008E6EB9" w:rsidRPr="002E71B4" w:rsidRDefault="006138D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  <w:r w:rsidR="00750E3F"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8E6EB9" w:rsidRPr="002E71B4" w14:paraId="47BA9FFC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8FD6B3" w14:textId="539475CE" w:rsidR="00A143FF" w:rsidRPr="002E71B4" w:rsidRDefault="008E6EB9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to read file</w:t>
            </w:r>
            <w:r w:rsidR="00A143FF"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agai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2C81CB" w14:textId="46E12F7E" w:rsidR="008E6EB9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7C30C0" w14:textId="2E6CDFE9" w:rsidR="008E6EB9" w:rsidRPr="002E71B4" w:rsidRDefault="001366C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66EDB9" w14:textId="2AB98A2C" w:rsidR="008E6EB9" w:rsidRPr="002E71B4" w:rsidRDefault="00A4464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8E6EB9" w:rsidRPr="002E71B4" w14:paraId="16B3DDFF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5DF82D" w14:textId="4AB67F7D" w:rsidR="008E6EB9" w:rsidRPr="002E71B4" w:rsidRDefault="00A143FF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Split line into token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06BC8C" w14:textId="244003DE" w:rsidR="008E6EB9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47C3DC6" w14:textId="1B8052C0" w:rsidR="008E6EB9" w:rsidRPr="002E71B4" w:rsidRDefault="001366C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5A9284" w14:textId="1C34791D" w:rsidR="008E6EB9" w:rsidRPr="002E71B4" w:rsidRDefault="00A4464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8E6EB9" w:rsidRPr="002E71B4" w14:paraId="5070CB45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1906A0" w14:textId="617E77B3" w:rsidR="008E6EB9" w:rsidRPr="002E71B4" w:rsidRDefault="00A143FF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reate and set course field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1FE976" w14:textId="2A268EC6" w:rsidR="008E6EB9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4C3CB0" w14:textId="47705EAA" w:rsidR="008E6EB9" w:rsidRPr="002E71B4" w:rsidRDefault="001366C0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AC13090" w14:textId="26122DC6" w:rsidR="008E6EB9" w:rsidRPr="002E71B4" w:rsidRDefault="00A4464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143FF" w:rsidRPr="002E71B4" w14:paraId="341A64D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5F43EC" w14:textId="1FCE61A4" w:rsidR="00A143FF" w:rsidRPr="002E71B4" w:rsidRDefault="00B47946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FOR each prere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BD6A3C" w14:textId="4F73D7B1" w:rsidR="00A143FF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A164CC" w14:textId="060957BF" w:rsidR="00A143FF" w:rsidRPr="002E71B4" w:rsidRDefault="0013083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A4A9FE" w14:textId="319D37CE" w:rsidR="00A143FF" w:rsidRPr="002E71B4" w:rsidRDefault="00A4464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A143FF" w:rsidRPr="002E71B4" w14:paraId="0E05AC48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A4B39D" w14:textId="6C5DAC8B" w:rsidR="00A143FF" w:rsidRPr="002E71B4" w:rsidRDefault="00B47946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alidate each per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98B4F26" w14:textId="50184DF7" w:rsidR="00A143FF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6838BB" w14:textId="2F77FC2D" w:rsidR="00A143FF" w:rsidRPr="002E71B4" w:rsidRDefault="0013083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55074B" w14:textId="368A559B" w:rsidR="00A143FF" w:rsidRPr="002E71B4" w:rsidRDefault="00A4464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A143FF" w:rsidRPr="002E71B4" w14:paraId="1EFE8356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843D7F" w14:textId="0B60924B" w:rsidR="00A143FF" w:rsidRPr="002E71B4" w:rsidRDefault="00B47946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Append each prerequisite</w:t>
            </w:r>
            <w:r w:rsidR="00AD5E8C"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to 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37FF71" w14:textId="1FA67662" w:rsidR="00A143FF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4F3E68" w14:textId="3AF6183C" w:rsidR="00A143FF" w:rsidRPr="002E71B4" w:rsidRDefault="00D92AB4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  <w:r w:rsidR="00E22768" w:rsidRPr="002E71B4">
              <w:rPr>
                <w:rFonts w:ascii="Times New Roman" w:hAnsi="Times New Roman" w:cs="Times New Roman"/>
                <w:sz w:val="24"/>
                <w:szCs w:val="24"/>
              </w:rPr>
              <w:t>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1A0A00" w14:textId="2F58C381" w:rsidR="00A143FF" w:rsidRPr="002E71B4" w:rsidRDefault="00A4464B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A143FF" w:rsidRPr="002E71B4" w14:paraId="73205E7E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FAA1B0" w14:textId="4F445D58" w:rsidR="00A143FF" w:rsidRPr="002E71B4" w:rsidRDefault="00AD5E8C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Append course to vecto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19DFD7" w14:textId="6F796862" w:rsidR="00A143FF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ACFB2C" w14:textId="0CBDFC01" w:rsidR="00A143FF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2C8614" w14:textId="747B09FA" w:rsidR="00A143FF" w:rsidRPr="002E71B4" w:rsidRDefault="00416297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97454C" w:rsidRPr="002E71B4" w14:paraId="45E51F1F" w14:textId="77777777" w:rsidTr="00E10317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669B6A" w14:textId="505DAC2A" w:rsidR="0097454C" w:rsidRPr="002E71B4" w:rsidRDefault="000079CF" w:rsidP="00062483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los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64FAA3" w14:textId="34A2B4A7" w:rsidR="0097454C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F023D7" w14:textId="60F94C00" w:rsidR="0097454C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9BED23" w14:textId="56E573F7" w:rsidR="0097454C" w:rsidRPr="002E71B4" w:rsidRDefault="000079CF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176BE8" w:rsidRPr="002E71B4" w14:paraId="2A4EF22C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02A8CB" w14:textId="77777777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123382" w14:textId="4E2749BE" w:rsidR="00176BE8" w:rsidRPr="002E71B4" w:rsidRDefault="00332701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AC20B9"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+ </w:t>
            </w: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3nm + 4</w:t>
            </w:r>
          </w:p>
        </w:tc>
      </w:tr>
      <w:tr w:rsidR="00176BE8" w:rsidRPr="002E71B4" w14:paraId="40983BC0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AD43B3" w14:textId="1E42C4DB" w:rsidR="00B7391E" w:rsidRPr="002E71B4" w:rsidRDefault="00AC20B9" w:rsidP="00B739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0AE8F7" w14:textId="7E3C97B2" w:rsidR="00176BE8" w:rsidRPr="002E71B4" w:rsidRDefault="00AC20B9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O(n</w:t>
            </w:r>
            <w:r w:rsidR="00BE6EFC" w:rsidRPr="002E71B4">
              <w:rPr>
                <w:rFonts w:ascii="Times New Roman" w:hAnsi="Times New Roman" w:cs="Times New Roman"/>
                <w:sz w:val="24"/>
                <w:szCs w:val="24"/>
              </w:rPr>
              <w:t>m</w:t>
            </w: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B7391E" w:rsidRPr="002E71B4" w14:paraId="50078549" w14:textId="77777777" w:rsidTr="00E10317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52E86A" w14:textId="15430010" w:rsidR="00B7391E" w:rsidRPr="002E71B4" w:rsidRDefault="00B7391E" w:rsidP="00B7391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Memory Usag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1AAC9AB" w14:textId="371BF487" w:rsidR="00B7391E" w:rsidRPr="002E71B4" w:rsidRDefault="00B7391E" w:rsidP="003F6F9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O(</w:t>
            </w:r>
            <w:proofErr w:type="gramEnd"/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+ m)</w:t>
            </w:r>
          </w:p>
        </w:tc>
      </w:tr>
    </w:tbl>
    <w:p w14:paraId="63797D79" w14:textId="77777777" w:rsidR="00A95190" w:rsidRPr="002E71B4" w:rsidRDefault="00A95190" w:rsidP="00A95190">
      <w:pPr>
        <w:suppressAutoHyphens/>
        <w:spacing w:after="0"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77A2DAEF" w14:textId="77777777" w:rsidR="00502151" w:rsidRPr="002E71B4" w:rsidRDefault="001075B6" w:rsidP="00847699">
      <w:pPr>
        <w:suppressAutoHyphens/>
        <w:spacing w:after="0"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e advantages of the </w:t>
      </w:r>
      <w:r w:rsidR="00EA2781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vector data structure </w:t>
      </w:r>
      <w:r w:rsidR="005E0133" w:rsidRPr="002E71B4">
        <w:rPr>
          <w:rFonts w:ascii="Times New Roman" w:eastAsiaTheme="minorEastAsia" w:hAnsi="Times New Roman" w:cs="Times New Roman"/>
          <w:sz w:val="24"/>
          <w:szCs w:val="24"/>
        </w:rPr>
        <w:t>are</w:t>
      </w:r>
      <w:r w:rsidR="00EA2781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that it is simple and straightforward </w:t>
      </w:r>
      <w:r w:rsidR="00AB5F1E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o </w:t>
      </w:r>
      <w:r w:rsidR="00D84D9F" w:rsidRPr="002E71B4">
        <w:rPr>
          <w:rFonts w:ascii="Times New Roman" w:eastAsiaTheme="minorEastAsia" w:hAnsi="Times New Roman" w:cs="Times New Roman"/>
          <w:sz w:val="24"/>
          <w:szCs w:val="24"/>
        </w:rPr>
        <w:t>implement,</w:t>
      </w:r>
      <w:r w:rsidR="00AB5F1E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C40A66" w:rsidRPr="002E71B4">
        <w:rPr>
          <w:rFonts w:ascii="Times New Roman" w:eastAsiaTheme="minorEastAsia" w:hAnsi="Times New Roman" w:cs="Times New Roman"/>
          <w:sz w:val="24"/>
          <w:szCs w:val="24"/>
        </w:rPr>
        <w:t>making it</w:t>
      </w:r>
      <w:r w:rsidR="00AB5F1E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easier to insert and </w:t>
      </w:r>
      <w:r w:rsidR="002C63C9" w:rsidRPr="002E71B4">
        <w:rPr>
          <w:rFonts w:ascii="Times New Roman" w:eastAsiaTheme="minorEastAsia" w:hAnsi="Times New Roman" w:cs="Times New Roman"/>
          <w:sz w:val="24"/>
          <w:szCs w:val="24"/>
        </w:rPr>
        <w:t>print,</w:t>
      </w:r>
      <w:r w:rsidR="00AB5F1E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which can be good for </w:t>
      </w:r>
      <w:r w:rsidR="008955DF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small datasets where performance isn’t </w:t>
      </w:r>
      <w:r w:rsidR="00EF4808" w:rsidRPr="002E71B4">
        <w:rPr>
          <w:rFonts w:ascii="Times New Roman" w:eastAsiaTheme="minorEastAsia" w:hAnsi="Times New Roman" w:cs="Times New Roman"/>
          <w:sz w:val="24"/>
          <w:szCs w:val="24"/>
        </w:rPr>
        <w:t>critical.</w:t>
      </w:r>
      <w:r w:rsidR="008874A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5A866CFC" w14:textId="6BBB6265" w:rsidR="00557D4A" w:rsidRPr="002E71B4" w:rsidRDefault="00550FA3" w:rsidP="00847699">
      <w:pPr>
        <w:suppressAutoHyphens/>
        <w:spacing w:after="0"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2E71B4">
        <w:rPr>
          <w:rFonts w:ascii="Times New Roman" w:eastAsiaTheme="minorEastAsia" w:hAnsi="Times New Roman" w:cs="Times New Roman"/>
          <w:sz w:val="24"/>
          <w:szCs w:val="24"/>
        </w:rPr>
        <w:lastRenderedPageBreak/>
        <w:t>The disadvantage</w:t>
      </w:r>
      <w:r w:rsidR="00502151" w:rsidRPr="002E71B4">
        <w:rPr>
          <w:rFonts w:ascii="Times New Roman" w:eastAsiaTheme="minorEastAsia" w:hAnsi="Times New Roman" w:cs="Times New Roman"/>
          <w:sz w:val="24"/>
          <w:szCs w:val="24"/>
        </w:rPr>
        <w:t>s</w:t>
      </w: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of vector data structure </w:t>
      </w:r>
      <w:r w:rsidR="008E62B2" w:rsidRPr="002E71B4">
        <w:rPr>
          <w:rFonts w:ascii="Times New Roman" w:eastAsiaTheme="minorEastAsia" w:hAnsi="Times New Roman" w:cs="Times New Roman"/>
          <w:sz w:val="24"/>
          <w:szCs w:val="24"/>
        </w:rPr>
        <w:t>are</w:t>
      </w: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that </w:t>
      </w:r>
      <w:r w:rsidR="008E62B2" w:rsidRPr="002E71B4">
        <w:rPr>
          <w:rFonts w:ascii="Times New Roman" w:eastAsiaTheme="minorEastAsia" w:hAnsi="Times New Roman" w:cs="Times New Roman"/>
          <w:sz w:val="24"/>
          <w:szCs w:val="24"/>
        </w:rPr>
        <w:t>it</w:t>
      </w:r>
      <w:r w:rsidR="001B4C5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B15AE" w:rsidRPr="002E71B4">
        <w:rPr>
          <w:rFonts w:ascii="Times New Roman" w:eastAsiaTheme="minorEastAsia" w:hAnsi="Times New Roman" w:cs="Times New Roman"/>
          <w:sz w:val="24"/>
          <w:szCs w:val="24"/>
        </w:rPr>
        <w:t>takes</w:t>
      </w:r>
      <w:r w:rsidR="001B4C5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O(n) </w:t>
      </w:r>
      <w:r w:rsidR="00FD58B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ime in worst case and must loop through </w:t>
      </w:r>
      <w:r w:rsidR="006214B3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each element in the vector until finding a match </w:t>
      </w:r>
      <w:r w:rsidR="001D7BB9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by course number </w:t>
      </w:r>
      <w:r w:rsidR="001B4C5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which is </w:t>
      </w:r>
      <w:r w:rsidR="00BC5E00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inefficient </w:t>
      </w:r>
      <w:r w:rsidR="001D7BB9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as the datasets </w:t>
      </w:r>
      <w:r w:rsidR="008E62B2" w:rsidRPr="002E71B4">
        <w:rPr>
          <w:rFonts w:ascii="Times New Roman" w:eastAsiaTheme="minorEastAsia" w:hAnsi="Times New Roman" w:cs="Times New Roman"/>
          <w:sz w:val="24"/>
          <w:szCs w:val="24"/>
        </w:rPr>
        <w:t>grow</w:t>
      </w:r>
      <w:r w:rsidR="001D7BB9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or for large datasets.</w:t>
      </w:r>
      <w:r w:rsidR="002E313D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EE67B9" w:rsidRPr="002E71B4">
        <w:rPr>
          <w:rFonts w:ascii="Times New Roman" w:eastAsiaTheme="minorEastAsia" w:hAnsi="Times New Roman" w:cs="Times New Roman"/>
          <w:sz w:val="24"/>
          <w:szCs w:val="24"/>
        </w:rPr>
        <w:t>T</w:t>
      </w:r>
      <w:r w:rsidR="001F22E4" w:rsidRPr="002E71B4">
        <w:rPr>
          <w:rFonts w:ascii="Times New Roman" w:eastAsiaTheme="minorEastAsia" w:hAnsi="Times New Roman" w:cs="Times New Roman"/>
          <w:sz w:val="24"/>
          <w:szCs w:val="24"/>
        </w:rPr>
        <w:t>o maintain the alphanumeric order in vector dataset</w:t>
      </w:r>
      <w:r w:rsidR="005D453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, inserting a course into the correct position needs shifting all </w:t>
      </w:r>
      <w:r w:rsidR="008E62B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elements after that position making insertion O(n) time in a worst case. </w:t>
      </w:r>
      <w:r w:rsidR="001D7BB9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5A3362B" w14:textId="670308DE" w:rsidR="00557D4A" w:rsidRPr="002E71B4" w:rsidRDefault="00557D4A" w:rsidP="008874A6">
      <w:pPr>
        <w:suppressAutoHyphens/>
        <w:spacing w:after="0" w:line="240" w:lineRule="auto"/>
        <w:rPr>
          <w:rFonts w:ascii="Times New Roman" w:eastAsiaTheme="minorEastAsia" w:hAnsi="Times New Roman" w:cs="Times New Roman"/>
          <w:sz w:val="24"/>
          <w:szCs w:val="24"/>
        </w:rPr>
      </w:pPr>
    </w:p>
    <w:p w14:paraId="67D27CAC" w14:textId="77777777" w:rsidR="00557D4A" w:rsidRPr="002E71B4" w:rsidRDefault="00557D4A" w:rsidP="00557D4A">
      <w:pPr>
        <w:pStyle w:val="ListParagraph"/>
        <w:suppressAutoHyphens/>
        <w:spacing w:after="0" w:line="240" w:lineRule="auto"/>
        <w:ind w:left="396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21EFFAFB" w14:textId="77777777" w:rsidR="00557D4A" w:rsidRPr="002E71B4" w:rsidRDefault="00557D4A" w:rsidP="00557D4A">
      <w:pPr>
        <w:pStyle w:val="ListParagraph"/>
        <w:suppressAutoHyphens/>
        <w:spacing w:after="0" w:line="240" w:lineRule="auto"/>
        <w:ind w:left="396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7AF6EE06" w14:textId="77777777" w:rsidR="00557D4A" w:rsidRPr="002E71B4" w:rsidRDefault="00557D4A" w:rsidP="00557D4A">
      <w:pPr>
        <w:pStyle w:val="ListParagraph"/>
        <w:suppressAutoHyphens/>
        <w:spacing w:after="0" w:line="240" w:lineRule="auto"/>
        <w:ind w:left="396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4D5AFAD1" w14:textId="77777777" w:rsidR="007C6D47" w:rsidRPr="002E71B4" w:rsidRDefault="007C6D47" w:rsidP="00E73445">
      <w:pPr>
        <w:suppressAutoHyphens/>
        <w:spacing w:after="0"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79BD3E51" w14:textId="6FCAACFB" w:rsidR="00A95190" w:rsidRPr="002E71B4" w:rsidRDefault="00CE6BFC" w:rsidP="00172FD3">
      <w:pPr>
        <w:suppressAutoHyphens/>
        <w:spacing w:after="0" w:line="240" w:lineRule="auto"/>
        <w:ind w:left="2880" w:firstLine="72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  <w:r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Hash Table</w:t>
      </w:r>
      <w:r w:rsidR="00A95190"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 xml:space="preserve"> </w:t>
      </w:r>
      <w:r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D</w:t>
      </w:r>
      <w:r w:rsidR="00A95190"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 xml:space="preserve">ata </w:t>
      </w:r>
      <w:r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S</w:t>
      </w:r>
      <w:r w:rsidR="00A95190"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tructure</w:t>
      </w:r>
    </w:p>
    <w:p w14:paraId="41F90A59" w14:textId="77777777" w:rsidR="00E73445" w:rsidRPr="002E71B4" w:rsidRDefault="00E73445" w:rsidP="00557D4A">
      <w:pPr>
        <w:pStyle w:val="ListParagraph"/>
        <w:suppressAutoHyphens/>
        <w:spacing w:after="0" w:line="240" w:lineRule="auto"/>
        <w:ind w:left="396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77BE1B57" w14:textId="77777777" w:rsidR="00E73445" w:rsidRPr="002E71B4" w:rsidRDefault="00E73445" w:rsidP="00557D4A">
      <w:pPr>
        <w:pStyle w:val="ListParagraph"/>
        <w:suppressAutoHyphens/>
        <w:spacing w:after="0" w:line="240" w:lineRule="auto"/>
        <w:ind w:left="396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A95190" w:rsidRPr="002E71B4" w14:paraId="6DA7A4A2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0C93BF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8CFD00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D2B127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DE3224C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</w:tr>
      <w:tr w:rsidR="00A95190" w:rsidRPr="002E71B4" w14:paraId="64CC3E68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63D1B0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Open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702A13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50AEC46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F171D4E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95190" w:rsidRPr="002E71B4" w14:paraId="30718EAF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A830C67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alidate file opene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07F7F1E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3C887A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4C7D59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95190" w:rsidRPr="002E71B4" w14:paraId="52FE7BD6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F7B90C4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to collect course number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26D63BB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97BD13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3D47F6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</w:tr>
      <w:tr w:rsidR="00A95190" w:rsidRPr="002E71B4" w14:paraId="05AE14E6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7E1A7EC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Split line into token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F3C0C7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378D68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386CAD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5190" w:rsidRPr="002E71B4" w14:paraId="2233335A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2647A93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F check for valid line forma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BF03A9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FC555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861FCFC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5190" w:rsidRPr="002E71B4" w14:paraId="7A88BC36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145DB70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Add </w:t>
            </w:r>
            <w:proofErr w:type="spellStart"/>
            <w:proofErr w:type="gramStart"/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ourseNumber</w:t>
            </w:r>
            <w:proofErr w:type="spellEnd"/>
            <w:proofErr w:type="gramEnd"/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to se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0002611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C10D80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92FD199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</w:tr>
      <w:tr w:rsidR="00A95190" w:rsidRPr="002E71B4" w14:paraId="2FFBDB68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AA95774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Reset file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8CF67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3D7768A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BEB612E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</w:p>
        </w:tc>
      </w:tr>
      <w:tr w:rsidR="00B7122D" w:rsidRPr="002E71B4" w14:paraId="029BE60F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1015C5" w14:textId="3301A54C" w:rsidR="00B7122D" w:rsidRPr="002E71B4" w:rsidRDefault="00B7122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Clear </w:t>
            </w:r>
            <w:proofErr w:type="spellStart"/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hashTable</w:t>
            </w:r>
            <w:proofErr w:type="spellEnd"/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A1FE5F5" w14:textId="612F3378" w:rsidR="00B7122D" w:rsidRPr="002E71B4" w:rsidRDefault="00B7122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4C5B51B" w14:textId="6AD65AC8" w:rsidR="00B7122D" w:rsidRPr="002E71B4" w:rsidRDefault="00B7122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FC1A320" w14:textId="3A193F38" w:rsidR="00B7122D" w:rsidRPr="002E71B4" w:rsidRDefault="009808A1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95190" w:rsidRPr="002E71B4" w14:paraId="49D743AD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C1CF95F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to read file agai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E97B47D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CF3E65F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3D97E84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5190" w:rsidRPr="002E71B4" w14:paraId="3070271C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24C26C0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Split line into token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E778AF7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B1AD8D4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FFD389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5190" w:rsidRPr="002E71B4" w14:paraId="5B641369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993091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reate and set course field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E90AE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5362A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8FBB539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5190" w:rsidRPr="002E71B4" w14:paraId="25224842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9499CD4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FOR each prere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8124A4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B78644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BA6B2B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A95190" w:rsidRPr="002E71B4" w14:paraId="38F351A5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F3ACD8A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alidate each per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EBFE7F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18F4665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8C7F0F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A95190" w:rsidRPr="002E71B4" w14:paraId="14F599DA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98FEFB2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Append each prerequisite to 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EB67D0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FA82D5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7A1146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A95190" w:rsidRPr="002E71B4" w14:paraId="775C314E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D1BF792" w14:textId="0BFAEEDB" w:rsidR="00A95190" w:rsidRPr="002E71B4" w:rsidRDefault="00AC2C96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nsert</w:t>
            </w:r>
            <w:r w:rsidR="00A95190"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course </w:t>
            </w: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n</w:t>
            </w:r>
            <w:r w:rsidR="00A95190"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to </w:t>
            </w: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hash tab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F5586F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4E5D3B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5BA881" w14:textId="3A7F49E6" w:rsidR="00A95190" w:rsidRPr="002E71B4" w:rsidRDefault="00172FD3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A95190" w:rsidRPr="002E71B4" w14:paraId="221A5888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DC7260" w14:textId="77777777" w:rsidR="00A95190" w:rsidRPr="002E71B4" w:rsidRDefault="00A95190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los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1C9C39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EA21E42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6FA504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A95190" w:rsidRPr="002E71B4" w14:paraId="470F993B" w14:textId="77777777" w:rsidTr="00D10A39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C31738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5EB9ED" w14:textId="4DFCE009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5n + 3nm + </w:t>
            </w:r>
            <w:r w:rsidR="00B40F7E" w:rsidRPr="002E71B4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A95190" w:rsidRPr="002E71B4" w14:paraId="5520EB52" w14:textId="77777777" w:rsidTr="00D10A39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C7647FF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B4DA21" w14:textId="77777777" w:rsidR="00A95190" w:rsidRPr="002E71B4" w:rsidRDefault="00A95190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O(nm)</w:t>
            </w:r>
          </w:p>
        </w:tc>
      </w:tr>
      <w:tr w:rsidR="004F51B2" w:rsidRPr="002E71B4" w14:paraId="5503B689" w14:textId="77777777" w:rsidTr="00D10A39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AF52B6" w14:textId="22BE37FE" w:rsidR="004F51B2" w:rsidRPr="002E71B4" w:rsidRDefault="00552113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otal </w:t>
            </w:r>
            <w:r w:rsidR="004F51B2"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Memory Usag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04D8F4" w14:textId="7645E3DE" w:rsidR="004F51B2" w:rsidRPr="002E71B4" w:rsidRDefault="004F51B2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O(</w:t>
            </w:r>
            <w:proofErr w:type="gramEnd"/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+ m</w:t>
            </w:r>
            <w:r w:rsidR="00B756B2"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 + k</w:t>
            </w: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</w:tbl>
    <w:p w14:paraId="73AE1DE1" w14:textId="77777777" w:rsidR="00A95190" w:rsidRPr="002E71B4" w:rsidRDefault="00A95190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62D7AB57" w14:textId="77777777" w:rsidR="00E73445" w:rsidRPr="002E71B4" w:rsidRDefault="00E73445" w:rsidP="00E73445">
      <w:pPr>
        <w:pStyle w:val="ListParagraph"/>
        <w:suppressAutoHyphens/>
        <w:spacing w:after="0" w:line="240" w:lineRule="auto"/>
        <w:ind w:left="396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5875BF44" w14:textId="2C132B99" w:rsidR="002E4D57" w:rsidRPr="002E71B4" w:rsidRDefault="002E4D57" w:rsidP="008C48C3">
      <w:pPr>
        <w:suppressAutoHyphens/>
        <w:spacing w:after="0"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2E71B4">
        <w:rPr>
          <w:rFonts w:ascii="Times New Roman" w:eastAsiaTheme="minorEastAsia" w:hAnsi="Times New Roman" w:cs="Times New Roman"/>
          <w:sz w:val="24"/>
          <w:szCs w:val="24"/>
        </w:rPr>
        <w:lastRenderedPageBreak/>
        <w:t xml:space="preserve">The advantages of the hash table data structure are that </w:t>
      </w:r>
      <w:r w:rsidR="00E8091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it has </w:t>
      </w:r>
      <w:r w:rsidR="0040420B" w:rsidRPr="002E71B4">
        <w:rPr>
          <w:rFonts w:ascii="Times New Roman" w:eastAsiaTheme="minorEastAsia" w:hAnsi="Times New Roman" w:cs="Times New Roman"/>
          <w:sz w:val="24"/>
          <w:szCs w:val="24"/>
        </w:rPr>
        <w:t>an average</w:t>
      </w:r>
      <w:r w:rsidR="00E8091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case of </w:t>
      </w:r>
      <w:proofErr w:type="gramStart"/>
      <w:r w:rsidR="00E8091A" w:rsidRPr="002E71B4">
        <w:rPr>
          <w:rFonts w:ascii="Times New Roman" w:eastAsiaTheme="minorEastAsia" w:hAnsi="Times New Roman" w:cs="Times New Roman"/>
          <w:sz w:val="24"/>
          <w:szCs w:val="24"/>
        </w:rPr>
        <w:t>O(</w:t>
      </w:r>
      <w:proofErr w:type="gramEnd"/>
      <w:r w:rsidR="00E8091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1) </w:t>
      </w:r>
      <w:r w:rsidR="009B380A" w:rsidRPr="002E71B4">
        <w:rPr>
          <w:rFonts w:ascii="Times New Roman" w:eastAsiaTheme="minorEastAsia" w:hAnsi="Times New Roman" w:cs="Times New Roman"/>
          <w:sz w:val="24"/>
          <w:szCs w:val="24"/>
        </w:rPr>
        <w:t>performance for insert, search and delete</w:t>
      </w:r>
      <w:r w:rsidR="005F57EB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which </w:t>
      </w:r>
      <w:r w:rsidR="0040420B" w:rsidRPr="002E71B4">
        <w:rPr>
          <w:rFonts w:ascii="Times New Roman" w:eastAsiaTheme="minorEastAsia" w:hAnsi="Times New Roman" w:cs="Times New Roman"/>
          <w:sz w:val="24"/>
          <w:szCs w:val="24"/>
        </w:rPr>
        <w:t>makes it</w:t>
      </w:r>
      <w:r w:rsidR="005F57EB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easier for the frequent course looku</w:t>
      </w:r>
      <w:r w:rsidR="00390FC1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p. </w:t>
      </w:r>
      <w:r w:rsidR="00375272" w:rsidRPr="002E71B4">
        <w:rPr>
          <w:rFonts w:ascii="Times New Roman" w:eastAsiaTheme="minorEastAsia" w:hAnsi="Times New Roman" w:cs="Times New Roman"/>
          <w:sz w:val="24"/>
          <w:szCs w:val="24"/>
        </w:rPr>
        <w:t>The</w:t>
      </w:r>
      <w:r w:rsidR="00390FC1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0420B" w:rsidRPr="002E71B4">
        <w:rPr>
          <w:rFonts w:ascii="Times New Roman" w:eastAsiaTheme="minorEastAsia" w:hAnsi="Times New Roman" w:cs="Times New Roman"/>
          <w:sz w:val="24"/>
          <w:szCs w:val="24"/>
        </w:rPr>
        <w:t>key</w:t>
      </w:r>
      <w:r w:rsidR="00390FC1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-based access </w:t>
      </w:r>
      <w:r w:rsidR="0037527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of hash table data structures </w:t>
      </w:r>
      <w:r w:rsidR="00082E3D" w:rsidRPr="002E71B4">
        <w:rPr>
          <w:rFonts w:ascii="Times New Roman" w:eastAsiaTheme="minorEastAsia" w:hAnsi="Times New Roman" w:cs="Times New Roman"/>
          <w:sz w:val="24"/>
          <w:szCs w:val="24"/>
        </w:rPr>
        <w:t>makes</w:t>
      </w:r>
      <w:r w:rsidR="0037527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it</w:t>
      </w:r>
      <w:r w:rsidR="00571803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efficient </w:t>
      </w:r>
      <w:r w:rsidR="00F81AFE" w:rsidRPr="002E71B4">
        <w:rPr>
          <w:rFonts w:ascii="Times New Roman" w:eastAsiaTheme="minorEastAsia" w:hAnsi="Times New Roman" w:cs="Times New Roman"/>
          <w:sz w:val="24"/>
          <w:szCs w:val="24"/>
        </w:rPr>
        <w:t>to find the unique course numbers</w:t>
      </w:r>
      <w:r w:rsidR="00571803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without scanning all the data</w:t>
      </w:r>
      <w:r w:rsidR="00D97F88" w:rsidRPr="002E71B4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873EA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8A4114" w:rsidRPr="002E71B4">
        <w:rPr>
          <w:rFonts w:ascii="Times New Roman" w:eastAsiaTheme="minorEastAsia" w:hAnsi="Times New Roman" w:cs="Times New Roman"/>
          <w:sz w:val="24"/>
          <w:szCs w:val="24"/>
        </w:rPr>
        <w:t>simplifies the duplicate detection</w:t>
      </w:r>
      <w:r w:rsidR="00B773CF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by either overwriting or showing errors</w:t>
      </w:r>
      <w:r w:rsidR="006D19E8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, </w:t>
      </w:r>
      <w:r w:rsidR="00082E3D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6D19E8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handles large </w:t>
      </w:r>
      <w:r w:rsidR="000138AA" w:rsidRPr="002E71B4">
        <w:rPr>
          <w:rFonts w:ascii="Times New Roman" w:eastAsiaTheme="minorEastAsia" w:hAnsi="Times New Roman" w:cs="Times New Roman"/>
          <w:sz w:val="24"/>
          <w:szCs w:val="24"/>
        </w:rPr>
        <w:t>amounts</w:t>
      </w:r>
      <w:r w:rsidR="006D19E8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of data by </w:t>
      </w:r>
      <w:r w:rsidR="007C04A5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using the hash function to distribute keys evenly. </w:t>
      </w:r>
      <w:r w:rsidR="00D97F88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38378A77" w14:textId="0B869EB7" w:rsidR="002E4D57" w:rsidRPr="002E71B4" w:rsidRDefault="002E4D57" w:rsidP="008C48C3">
      <w:pPr>
        <w:suppressAutoHyphens/>
        <w:spacing w:after="0"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e disadvantages of </w:t>
      </w:r>
      <w:r w:rsidR="00082E3D" w:rsidRPr="002E71B4">
        <w:rPr>
          <w:rFonts w:ascii="Times New Roman" w:eastAsiaTheme="minorEastAsia" w:hAnsi="Times New Roman" w:cs="Times New Roman"/>
          <w:sz w:val="24"/>
          <w:szCs w:val="24"/>
        </w:rPr>
        <w:t>hash table</w:t>
      </w: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data structure </w:t>
      </w:r>
      <w:r w:rsidR="00B95EEB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are that </w:t>
      </w:r>
      <w:r w:rsidR="00A57CF1" w:rsidRPr="002E71B4">
        <w:rPr>
          <w:rFonts w:ascii="Times New Roman" w:eastAsiaTheme="minorEastAsia" w:hAnsi="Times New Roman" w:cs="Times New Roman"/>
          <w:sz w:val="24"/>
          <w:szCs w:val="24"/>
        </w:rPr>
        <w:t>it</w:t>
      </w:r>
      <w:r w:rsidR="002E6B74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has the worst-case time comple</w:t>
      </w:r>
      <w:r w:rsidR="00AE7A67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xity of O(n) </w:t>
      </w:r>
      <w:r w:rsidR="00CC655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due to collisions </w:t>
      </w:r>
      <w:r w:rsidR="001E737E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or hash functions. </w:t>
      </w:r>
      <w:r w:rsidR="00184F9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It is difficult to traverse through sorted data in hash tables </w:t>
      </w:r>
      <w:r w:rsidR="005F3727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as it </w:t>
      </w:r>
      <w:r w:rsidR="00575DF0" w:rsidRPr="002E71B4">
        <w:rPr>
          <w:rFonts w:ascii="Times New Roman" w:eastAsiaTheme="minorEastAsia" w:hAnsi="Times New Roman" w:cs="Times New Roman"/>
          <w:sz w:val="24"/>
          <w:szCs w:val="24"/>
        </w:rPr>
        <w:t>does not</w:t>
      </w:r>
      <w:r w:rsidR="00361BAD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preserve any order of the keys</w:t>
      </w:r>
      <w:r w:rsidR="0064161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F34B5C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e hash table uses </w:t>
      </w:r>
      <w:r w:rsidR="00575DF0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additional memory to manage its structure </w:t>
      </w:r>
      <w:r w:rsidR="00913BFC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which can be high for unused buckets and the performance can be </w:t>
      </w:r>
      <w:r w:rsidR="00F2404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slowed because of its poor hash function. </w:t>
      </w:r>
    </w:p>
    <w:p w14:paraId="491F94AD" w14:textId="77777777" w:rsidR="00172FD3" w:rsidRPr="002E71B4" w:rsidRDefault="00172FD3" w:rsidP="00E21DE0">
      <w:pPr>
        <w:suppressAutoHyphens/>
        <w:spacing w:after="0" w:line="240" w:lineRule="auto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61653FF3" w14:textId="77777777" w:rsidR="00172FD3" w:rsidRPr="002E71B4" w:rsidRDefault="00172FD3" w:rsidP="00E73445">
      <w:pPr>
        <w:suppressAutoHyphens/>
        <w:spacing w:after="0" w:line="240" w:lineRule="auto"/>
        <w:ind w:left="2160" w:firstLine="72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p w14:paraId="62D853B8" w14:textId="36CEB92A" w:rsidR="00172FD3" w:rsidRPr="002E71B4" w:rsidRDefault="00D460A9" w:rsidP="0024136D">
      <w:pPr>
        <w:suppressAutoHyphens/>
        <w:spacing w:after="0" w:line="240" w:lineRule="auto"/>
        <w:ind w:left="2160" w:firstLine="72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  <w:r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Bina</w:t>
      </w:r>
      <w:r w:rsidR="006F2BD1"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>ry Search Tree</w:t>
      </w:r>
      <w:r w:rsidR="003032CD" w:rsidRPr="002E71B4"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  <w:t xml:space="preserve"> Data Structure</w:t>
      </w:r>
    </w:p>
    <w:p w14:paraId="6C886F13" w14:textId="77777777" w:rsidR="00E73445" w:rsidRPr="002E71B4" w:rsidRDefault="00E73445" w:rsidP="00E73445">
      <w:pPr>
        <w:suppressAutoHyphens/>
        <w:spacing w:after="0" w:line="240" w:lineRule="auto"/>
        <w:ind w:left="2160" w:firstLine="720"/>
        <w:rPr>
          <w:rFonts w:ascii="Times New Roman" w:eastAsiaTheme="minorEastAsia" w:hAnsi="Times New Roman" w:cs="Times New Roman"/>
          <w:b/>
          <w:bCs/>
          <w:sz w:val="24"/>
          <w:szCs w:val="24"/>
          <w:u w:val="single"/>
        </w:rPr>
      </w:pPr>
    </w:p>
    <w:tbl>
      <w:tblPr>
        <w:tblW w:w="789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20" w:firstRow="1" w:lastRow="0" w:firstColumn="0" w:lastColumn="0" w:noHBand="1" w:noVBand="1"/>
      </w:tblPr>
      <w:tblGrid>
        <w:gridCol w:w="4305"/>
        <w:gridCol w:w="1260"/>
        <w:gridCol w:w="1260"/>
        <w:gridCol w:w="1065"/>
      </w:tblGrid>
      <w:tr w:rsidR="003032CD" w:rsidRPr="002E71B4" w14:paraId="007CD573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873A449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Cod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726507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Line Co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A9A9596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# Times Executes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7695F60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</w:tr>
      <w:tr w:rsidR="003032CD" w:rsidRPr="002E71B4" w14:paraId="1EF2E990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0153BA6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Open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9E22DA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2ABD871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59B3953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032CD" w:rsidRPr="002E71B4" w14:paraId="63F9CEE9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7F70CEE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alidate file opened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BB7FB94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C3B0C92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05E1288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032CD" w:rsidRPr="002E71B4" w14:paraId="6584C768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183A2E1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to collect course number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0C4A3C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C88B7FE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407423C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</w:tr>
      <w:tr w:rsidR="003032CD" w:rsidRPr="002E71B4" w14:paraId="2BD97BDD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1E2CD94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Split line into token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4F576B6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7D81D0D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DF5C01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032CD" w:rsidRPr="002E71B4" w14:paraId="7BEFF097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719D88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IF check for valid line forma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EB558DB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E1E72FE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12E6545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032CD" w:rsidRPr="002E71B4" w14:paraId="2CEA52DB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EEDB99B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Add </w:t>
            </w:r>
            <w:proofErr w:type="spellStart"/>
            <w:proofErr w:type="gramStart"/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ourseNumber</w:t>
            </w:r>
            <w:proofErr w:type="spellEnd"/>
            <w:proofErr w:type="gramEnd"/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 to se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0F646C0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3050C9D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3C1CD36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</w:tc>
      </w:tr>
      <w:tr w:rsidR="003032CD" w:rsidRPr="002E71B4" w14:paraId="13401BCC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47964EA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Reset file pointer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021382E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5750805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5C149FB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1 </w:t>
            </w:r>
          </w:p>
        </w:tc>
      </w:tr>
      <w:tr w:rsidR="003032CD" w:rsidRPr="002E71B4" w14:paraId="6EC33621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D770D18" w14:textId="497A4363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Clear </w:t>
            </w:r>
            <w:r w:rsidR="00804656"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B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B3E1D18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8EF1795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7687E54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032CD" w:rsidRPr="002E71B4" w14:paraId="7AF96279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200731E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WHILE loop to read file agai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64D2BB9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99352A5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3D62FEC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032CD" w:rsidRPr="002E71B4" w14:paraId="13CF5131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C43B1F8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Split line into token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C0F543A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31F2CCE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E06BEB6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032CD" w:rsidRPr="002E71B4" w14:paraId="0407B1B6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36A8F0F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reate and set course fields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9FEE626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2D02662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65D4AB4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</w:tr>
      <w:tr w:rsidR="003032CD" w:rsidRPr="002E71B4" w14:paraId="1FE9C806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639502F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FOR each prere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FC5F656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8882438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9E27687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3032CD" w:rsidRPr="002E71B4" w14:paraId="6A6E49BF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6AB63BF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Validate each perquisit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81E80DC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5425609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CEB5023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3032CD" w:rsidRPr="002E71B4" w14:paraId="3FDB3EC2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410081E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Append each prerequisite to li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61437AD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0A893FC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 × m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E41DD7F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m</w:t>
            </w:r>
          </w:p>
        </w:tc>
      </w:tr>
      <w:tr w:rsidR="003032CD" w:rsidRPr="002E71B4" w14:paraId="4ED70CFD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903686D" w14:textId="58FA1399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 xml:space="preserve">Insert course into </w:t>
            </w:r>
            <w:r w:rsidR="00804656"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BST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2C9F02A" w14:textId="460E656D" w:rsidR="003032CD" w:rsidRPr="002E71B4" w:rsidRDefault="00445A9E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Log n or n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80F81E7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5F7647F" w14:textId="1B139F72" w:rsidR="003032CD" w:rsidRPr="002E71B4" w:rsidRDefault="00445A9E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O(</w:t>
            </w:r>
            <w:proofErr w:type="gramEnd"/>
            <w:r w:rsidR="00172FD3" w:rsidRPr="002E71B4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 xml:space="preserve"> log n)/O(n</w:t>
            </w:r>
            <w:r w:rsidRPr="002E71B4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3032CD" w:rsidRPr="002E71B4" w14:paraId="5DA78FA0" w14:textId="77777777" w:rsidTr="00D10A39">
        <w:trPr>
          <w:cantSplit/>
          <w:tblHeader/>
        </w:trPr>
        <w:tc>
          <w:tcPr>
            <w:tcW w:w="430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1A303C" w14:textId="77777777" w:rsidR="003032CD" w:rsidRPr="002E71B4" w:rsidRDefault="003032CD" w:rsidP="00D10A39">
            <w:pPr>
              <w:suppressAutoHyphens/>
              <w:spacing w:after="0" w:line="240" w:lineRule="auto"/>
              <w:contextualSpacing/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eastAsia="Courier New" w:hAnsi="Times New Roman" w:cs="Times New Roman"/>
                <w:b/>
                <w:sz w:val="24"/>
                <w:szCs w:val="24"/>
              </w:rPr>
              <w:t>Close file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6B93DF9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60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2B8B3A92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1752C6F6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3032CD" w:rsidRPr="002E71B4" w14:paraId="1459A33E" w14:textId="77777777" w:rsidTr="00D10A39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003DD92D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Cost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5FC143F9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5n + 3nm + 5</w:t>
            </w:r>
          </w:p>
        </w:tc>
      </w:tr>
      <w:tr w:rsidR="003032CD" w:rsidRPr="002E71B4" w14:paraId="556D78F2" w14:textId="77777777" w:rsidTr="00D10A39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4DD84615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Runtim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7D05752F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O(nm)</w:t>
            </w:r>
          </w:p>
        </w:tc>
      </w:tr>
      <w:tr w:rsidR="003032CD" w:rsidRPr="002E71B4" w14:paraId="24CB0691" w14:textId="77777777" w:rsidTr="00D10A39">
        <w:trPr>
          <w:cantSplit/>
          <w:tblHeader/>
        </w:trPr>
        <w:tc>
          <w:tcPr>
            <w:tcW w:w="6825" w:type="dxa"/>
            <w:gridSpan w:val="3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63C5B2E7" w14:textId="77777777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71B4">
              <w:rPr>
                <w:rFonts w:ascii="Times New Roman" w:hAnsi="Times New Roman" w:cs="Times New Roman"/>
                <w:b/>
                <w:sz w:val="24"/>
                <w:szCs w:val="24"/>
              </w:rPr>
              <w:t>Total Memory Usage</w:t>
            </w:r>
          </w:p>
        </w:tc>
        <w:tc>
          <w:tcPr>
            <w:tcW w:w="1065" w:type="dxa"/>
            <w:shd w:val="clear" w:color="auto" w:fill="auto"/>
            <w:tcMar>
              <w:top w:w="0" w:type="dxa"/>
              <w:left w:w="115" w:type="dxa"/>
              <w:bottom w:w="0" w:type="dxa"/>
              <w:right w:w="115" w:type="dxa"/>
            </w:tcMar>
          </w:tcPr>
          <w:p w14:paraId="326D43B3" w14:textId="57C325D1" w:rsidR="003032CD" w:rsidRPr="002E71B4" w:rsidRDefault="003032CD" w:rsidP="00D10A39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uppressAutoHyphens/>
              <w:spacing w:after="0" w:line="240" w:lineRule="auto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2E71B4">
              <w:rPr>
                <w:rFonts w:ascii="Times New Roman" w:hAnsi="Times New Roman" w:cs="Times New Roman"/>
                <w:sz w:val="24"/>
                <w:szCs w:val="24"/>
              </w:rPr>
              <w:t>O(</w:t>
            </w:r>
            <w:proofErr w:type="gramEnd"/>
            <w:r w:rsidR="00B756B2" w:rsidRPr="002E71B4">
              <w:rPr>
                <w:rFonts w:ascii="Times New Roman" w:hAnsi="Times New Roman" w:cs="Times New Roman"/>
                <w:sz w:val="24"/>
                <w:szCs w:val="24"/>
              </w:rPr>
              <w:t>n + m + k)</w:t>
            </w:r>
          </w:p>
        </w:tc>
      </w:tr>
    </w:tbl>
    <w:p w14:paraId="04DB45C8" w14:textId="77777777" w:rsidR="0096148A" w:rsidRPr="002E71B4" w:rsidRDefault="0096148A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788DB36A" w14:textId="75FBBADA" w:rsidR="006632D3" w:rsidRPr="002E71B4" w:rsidRDefault="006632D3" w:rsidP="00847699">
      <w:pPr>
        <w:suppressAutoHyphens/>
        <w:spacing w:after="0"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e advantages of the </w:t>
      </w:r>
      <w:r w:rsidR="00A92ACC" w:rsidRPr="002E71B4">
        <w:rPr>
          <w:rFonts w:ascii="Times New Roman" w:eastAsiaTheme="minorEastAsia" w:hAnsi="Times New Roman" w:cs="Times New Roman"/>
          <w:sz w:val="24"/>
          <w:szCs w:val="24"/>
        </w:rPr>
        <w:t>BST</w:t>
      </w: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data structure are that it </w:t>
      </w:r>
      <w:r w:rsidR="006A4050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has sorted traversal support with </w:t>
      </w:r>
      <w:proofErr w:type="spellStart"/>
      <w:r w:rsidR="006A4050" w:rsidRPr="002E71B4">
        <w:rPr>
          <w:rFonts w:ascii="Times New Roman" w:eastAsiaTheme="minorEastAsia" w:hAnsi="Times New Roman" w:cs="Times New Roman"/>
          <w:sz w:val="24"/>
          <w:szCs w:val="24"/>
        </w:rPr>
        <w:t>inorder</w:t>
      </w:r>
      <w:proofErr w:type="spellEnd"/>
      <w:r w:rsidR="006A4050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traversal which </w:t>
      </w:r>
      <w:r w:rsidR="0011596D" w:rsidRPr="002E71B4">
        <w:rPr>
          <w:rFonts w:ascii="Times New Roman" w:eastAsiaTheme="minorEastAsia" w:hAnsi="Times New Roman" w:cs="Times New Roman"/>
          <w:sz w:val="24"/>
          <w:szCs w:val="24"/>
        </w:rPr>
        <w:t>returns all the courses</w:t>
      </w:r>
      <w:r w:rsidR="004734D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to display</w:t>
      </w:r>
      <w:r w:rsidR="0011596D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in alphanumeric order</w:t>
      </w:r>
      <w:r w:rsidR="004734D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  <w:r w:rsidR="009025D4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e average case of </w:t>
      </w:r>
      <w:proofErr w:type="gramStart"/>
      <w:r w:rsidR="009025D4" w:rsidRPr="002E71B4">
        <w:rPr>
          <w:rFonts w:ascii="Times New Roman" w:eastAsiaTheme="minorEastAsia" w:hAnsi="Times New Roman" w:cs="Times New Roman"/>
          <w:sz w:val="24"/>
          <w:szCs w:val="24"/>
        </w:rPr>
        <w:t>O(</w:t>
      </w:r>
      <w:proofErr w:type="gramEnd"/>
      <w:r w:rsidR="009025D4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log n) speed allows </w:t>
      </w:r>
      <w:r w:rsidR="004A032F" w:rsidRPr="002E71B4">
        <w:rPr>
          <w:rFonts w:ascii="Times New Roman" w:eastAsiaTheme="minorEastAsia" w:hAnsi="Times New Roman" w:cs="Times New Roman"/>
          <w:sz w:val="24"/>
          <w:szCs w:val="24"/>
        </w:rPr>
        <w:t>fast search, insert and deletion</w:t>
      </w:r>
      <w:r w:rsidR="003419DC" w:rsidRPr="002E71B4">
        <w:rPr>
          <w:rFonts w:ascii="Times New Roman" w:eastAsiaTheme="minorEastAsia" w:hAnsi="Times New Roman" w:cs="Times New Roman"/>
          <w:sz w:val="24"/>
          <w:szCs w:val="24"/>
        </w:rPr>
        <w:t>,</w:t>
      </w:r>
      <w:r w:rsidR="00C710DE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the dynamic data handling </w:t>
      </w:r>
      <w:r w:rsidR="00C63920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allows </w:t>
      </w:r>
      <w:r w:rsidR="003419DC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insertion of data without </w:t>
      </w:r>
      <w:r w:rsidR="008923F7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reallocating of space </w:t>
      </w:r>
      <w:r w:rsidR="00AA74B4" w:rsidRPr="002E71B4">
        <w:rPr>
          <w:rFonts w:ascii="Times New Roman" w:eastAsiaTheme="minorEastAsia" w:hAnsi="Times New Roman" w:cs="Times New Roman"/>
          <w:sz w:val="24"/>
          <w:szCs w:val="24"/>
        </w:rPr>
        <w:t>making it suitable for growing datasets, and structured tree</w:t>
      </w:r>
      <w:r w:rsidR="00493FDD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s with </w:t>
      </w:r>
      <w:r w:rsidR="00816139" w:rsidRPr="002E71B4">
        <w:rPr>
          <w:rFonts w:ascii="Times New Roman" w:eastAsiaTheme="minorEastAsia" w:hAnsi="Times New Roman" w:cs="Times New Roman"/>
          <w:sz w:val="24"/>
          <w:szCs w:val="24"/>
        </w:rPr>
        <w:t>hierarchical</w:t>
      </w:r>
      <w:r w:rsidR="00493FDD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relations </w:t>
      </w:r>
      <w:r w:rsidR="00600FB3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makes it </w:t>
      </w:r>
      <w:r w:rsidR="003C5989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easier to add extended features </w:t>
      </w:r>
      <w:r w:rsidR="00816139" w:rsidRPr="002E71B4">
        <w:rPr>
          <w:rFonts w:ascii="Times New Roman" w:eastAsiaTheme="minorEastAsia" w:hAnsi="Times New Roman" w:cs="Times New Roman"/>
          <w:sz w:val="24"/>
          <w:szCs w:val="24"/>
        </w:rPr>
        <w:t>in the dependency trees in the future.</w:t>
      </w:r>
      <w:r w:rsidR="0011596D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</w:p>
    <w:p w14:paraId="6F28D600" w14:textId="7ACA82A8" w:rsidR="006632D3" w:rsidRPr="002E71B4" w:rsidRDefault="006632D3" w:rsidP="00847699">
      <w:pPr>
        <w:suppressAutoHyphens/>
        <w:spacing w:after="0" w:line="480" w:lineRule="auto"/>
        <w:ind w:firstLine="720"/>
        <w:rPr>
          <w:rFonts w:ascii="Times New Roman" w:eastAsiaTheme="minorEastAsia" w:hAnsi="Times New Roman" w:cs="Times New Roman"/>
          <w:sz w:val="24"/>
          <w:szCs w:val="24"/>
        </w:rPr>
      </w:pP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e disadvantages of </w:t>
      </w:r>
      <w:r w:rsidR="00816139" w:rsidRPr="002E71B4">
        <w:rPr>
          <w:rFonts w:ascii="Times New Roman" w:eastAsiaTheme="minorEastAsia" w:hAnsi="Times New Roman" w:cs="Times New Roman"/>
          <w:sz w:val="24"/>
          <w:szCs w:val="24"/>
        </w:rPr>
        <w:t>BST</w:t>
      </w:r>
      <w:r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data structure are </w:t>
      </w:r>
      <w:r w:rsidR="00735B4F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at </w:t>
      </w:r>
      <w:r w:rsidR="00E83965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it can </w:t>
      </w:r>
      <w:r w:rsidR="00AD580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have poor </w:t>
      </w:r>
      <w:r w:rsidR="0024690A" w:rsidRPr="002E71B4">
        <w:rPr>
          <w:rFonts w:ascii="Times New Roman" w:eastAsiaTheme="minorEastAsia" w:hAnsi="Times New Roman" w:cs="Times New Roman"/>
          <w:sz w:val="24"/>
          <w:szCs w:val="24"/>
        </w:rPr>
        <w:t>worst-case</w:t>
      </w:r>
      <w:r w:rsidR="00AD580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performance </w:t>
      </w:r>
      <w:r w:rsidR="0024690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with O(n) </w:t>
      </w:r>
      <w:r w:rsidR="00AD580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if the tree is </w:t>
      </w:r>
      <w:r w:rsidR="0024690A" w:rsidRPr="002E71B4">
        <w:rPr>
          <w:rFonts w:ascii="Times New Roman" w:eastAsiaTheme="minorEastAsia" w:hAnsi="Times New Roman" w:cs="Times New Roman"/>
          <w:sz w:val="24"/>
          <w:szCs w:val="24"/>
        </w:rPr>
        <w:t>unbalanced and</w:t>
      </w:r>
      <w:r w:rsidR="00CB0CF6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uses high memory overhead per node compared to vectors and hash tables. </w:t>
      </w:r>
      <w:r w:rsidR="00F001DB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The BST data structures have more complex </w:t>
      </w:r>
      <w:r w:rsidR="005D25DB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code logic while inserting, deleting, and </w:t>
      </w:r>
      <w:r w:rsidR="00581361" w:rsidRPr="002E71B4">
        <w:rPr>
          <w:rFonts w:ascii="Times New Roman" w:eastAsiaTheme="minorEastAsia" w:hAnsi="Times New Roman" w:cs="Times New Roman"/>
          <w:sz w:val="24"/>
          <w:szCs w:val="24"/>
        </w:rPr>
        <w:t>traversing</w:t>
      </w:r>
      <w:r w:rsidR="005D25DB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4A6B9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and </w:t>
      </w:r>
      <w:r w:rsidR="0024690A" w:rsidRPr="002E71B4">
        <w:rPr>
          <w:rFonts w:ascii="Times New Roman" w:eastAsiaTheme="minorEastAsia" w:hAnsi="Times New Roman" w:cs="Times New Roman"/>
          <w:sz w:val="24"/>
          <w:szCs w:val="24"/>
        </w:rPr>
        <w:t>require</w:t>
      </w:r>
      <w:r w:rsidR="004A6B92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 balancing </w:t>
      </w:r>
      <w:r w:rsidR="000B7F4F" w:rsidRPr="002E71B4">
        <w:rPr>
          <w:rFonts w:ascii="Times New Roman" w:eastAsiaTheme="minorEastAsia" w:hAnsi="Times New Roman" w:cs="Times New Roman"/>
          <w:sz w:val="24"/>
          <w:szCs w:val="24"/>
        </w:rPr>
        <w:t>to achieve higher efficiency</w:t>
      </w:r>
      <w:r w:rsidR="0024690A" w:rsidRPr="002E71B4">
        <w:rPr>
          <w:rFonts w:ascii="Times New Roman" w:eastAsiaTheme="minorEastAsia" w:hAnsi="Times New Roman" w:cs="Times New Roman"/>
          <w:sz w:val="24"/>
          <w:szCs w:val="24"/>
        </w:rPr>
        <w:t xml:space="preserve">. </w:t>
      </w:r>
    </w:p>
    <w:p w14:paraId="47FE0EE1" w14:textId="77777777" w:rsidR="006632D3" w:rsidRPr="002E71B4" w:rsidRDefault="006632D3" w:rsidP="003F6F9A">
      <w:pPr>
        <w:suppressAutoHyphens/>
        <w:spacing w:after="0" w:line="240" w:lineRule="auto"/>
        <w:contextualSpacing/>
        <w:rPr>
          <w:rFonts w:ascii="Times New Roman" w:hAnsi="Times New Roman" w:cs="Times New Roman"/>
          <w:sz w:val="24"/>
          <w:szCs w:val="24"/>
        </w:rPr>
      </w:pPr>
    </w:p>
    <w:p w14:paraId="0B79BC19" w14:textId="668E2409" w:rsidR="00E974F0" w:rsidRPr="002E71B4" w:rsidRDefault="00C64AC3" w:rsidP="00847699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E71B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Recommendation </w:t>
      </w:r>
      <w:r w:rsidR="008A6758" w:rsidRPr="002E71B4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for the ABCU </w:t>
      </w:r>
      <w:r w:rsidR="002E71B4" w:rsidRPr="002E71B4">
        <w:rPr>
          <w:rFonts w:ascii="Times New Roman" w:hAnsi="Times New Roman" w:cs="Times New Roman"/>
          <w:b/>
          <w:bCs/>
          <w:sz w:val="24"/>
          <w:szCs w:val="24"/>
          <w:u w:val="single"/>
        </w:rPr>
        <w:t>University</w:t>
      </w:r>
      <w:r w:rsidR="009D6864" w:rsidRPr="002E71B4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</w:p>
    <w:p w14:paraId="54D77FE1" w14:textId="4C17E337" w:rsidR="009D6864" w:rsidRPr="002E71B4" w:rsidRDefault="00B75956" w:rsidP="005D6491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fter analyzing </w:t>
      </w:r>
      <w:r w:rsidR="006F43AC">
        <w:rPr>
          <w:rFonts w:ascii="Times New Roman" w:hAnsi="Times New Roman" w:cs="Times New Roman"/>
          <w:sz w:val="24"/>
          <w:szCs w:val="24"/>
        </w:rPr>
        <w:t xml:space="preserve">all three data structures, I would recommend </w:t>
      </w:r>
      <w:r w:rsidR="00BE4CE3">
        <w:rPr>
          <w:rFonts w:ascii="Times New Roman" w:hAnsi="Times New Roman" w:cs="Times New Roman"/>
          <w:sz w:val="24"/>
          <w:szCs w:val="24"/>
        </w:rPr>
        <w:t>the Binary Search Tree as the best choice for our project</w:t>
      </w:r>
      <w:r w:rsidR="007E5E2C">
        <w:rPr>
          <w:rFonts w:ascii="Times New Roman" w:hAnsi="Times New Roman" w:cs="Times New Roman"/>
          <w:sz w:val="24"/>
          <w:szCs w:val="24"/>
        </w:rPr>
        <w:t xml:space="preserve">. </w:t>
      </w:r>
      <w:r w:rsidR="00673FA2">
        <w:rPr>
          <w:rFonts w:ascii="Times New Roman" w:hAnsi="Times New Roman" w:cs="Times New Roman"/>
          <w:sz w:val="24"/>
          <w:szCs w:val="24"/>
        </w:rPr>
        <w:t xml:space="preserve">The BST </w:t>
      </w:r>
      <w:r w:rsidR="00585392">
        <w:rPr>
          <w:rFonts w:ascii="Times New Roman" w:hAnsi="Times New Roman" w:cs="Times New Roman"/>
          <w:sz w:val="24"/>
          <w:szCs w:val="24"/>
        </w:rPr>
        <w:t xml:space="preserve">has the in-order traversal </w:t>
      </w:r>
      <w:r w:rsidR="00AB7BE7">
        <w:rPr>
          <w:rFonts w:ascii="Times New Roman" w:hAnsi="Times New Roman" w:cs="Times New Roman"/>
          <w:sz w:val="24"/>
          <w:szCs w:val="24"/>
        </w:rPr>
        <w:t xml:space="preserve">which can maintain the alphanumeric order automatically </w:t>
      </w:r>
      <w:r w:rsidR="007621AE">
        <w:rPr>
          <w:rFonts w:ascii="Times New Roman" w:hAnsi="Times New Roman" w:cs="Times New Roman"/>
          <w:sz w:val="24"/>
          <w:szCs w:val="24"/>
        </w:rPr>
        <w:t xml:space="preserve">ideal for our project to display course lists. </w:t>
      </w:r>
      <w:r w:rsidR="009C3878">
        <w:rPr>
          <w:rFonts w:ascii="Times New Roman" w:hAnsi="Times New Roman" w:cs="Times New Roman"/>
          <w:sz w:val="24"/>
          <w:szCs w:val="24"/>
        </w:rPr>
        <w:t xml:space="preserve">Even though </w:t>
      </w:r>
      <w:r w:rsidR="006E784F">
        <w:rPr>
          <w:rFonts w:ascii="Times New Roman" w:hAnsi="Times New Roman" w:cs="Times New Roman"/>
          <w:sz w:val="24"/>
          <w:szCs w:val="24"/>
        </w:rPr>
        <w:t xml:space="preserve">BST has higher memory overhead than </w:t>
      </w:r>
      <w:r w:rsidR="007E15F6">
        <w:rPr>
          <w:rFonts w:ascii="Times New Roman" w:hAnsi="Times New Roman" w:cs="Times New Roman"/>
          <w:sz w:val="24"/>
          <w:szCs w:val="24"/>
        </w:rPr>
        <w:t>a vector</w:t>
      </w:r>
      <w:r w:rsidR="000A4A7D">
        <w:rPr>
          <w:rFonts w:ascii="Times New Roman" w:hAnsi="Times New Roman" w:cs="Times New Roman"/>
          <w:sz w:val="24"/>
          <w:szCs w:val="24"/>
        </w:rPr>
        <w:t xml:space="preserve">, </w:t>
      </w:r>
      <w:r w:rsidR="00ED6B95">
        <w:rPr>
          <w:rFonts w:ascii="Times New Roman" w:hAnsi="Times New Roman" w:cs="Times New Roman"/>
          <w:sz w:val="24"/>
          <w:szCs w:val="24"/>
        </w:rPr>
        <w:t xml:space="preserve">it </w:t>
      </w:r>
      <w:r w:rsidR="000A4A7D">
        <w:rPr>
          <w:rFonts w:ascii="Times New Roman" w:hAnsi="Times New Roman" w:cs="Times New Roman"/>
          <w:sz w:val="24"/>
          <w:szCs w:val="24"/>
        </w:rPr>
        <w:t xml:space="preserve">is efficient to </w:t>
      </w:r>
      <w:r w:rsidR="00084B8E">
        <w:rPr>
          <w:rFonts w:ascii="Times New Roman" w:hAnsi="Times New Roman" w:cs="Times New Roman"/>
          <w:sz w:val="24"/>
          <w:szCs w:val="24"/>
        </w:rPr>
        <w:t xml:space="preserve">store, search and display the course data in </w:t>
      </w:r>
      <w:r w:rsidR="006E5A25">
        <w:rPr>
          <w:rFonts w:ascii="Times New Roman" w:hAnsi="Times New Roman" w:cs="Times New Roman"/>
          <w:sz w:val="24"/>
          <w:szCs w:val="24"/>
        </w:rPr>
        <w:t xml:space="preserve">an alphanumeric order without needing another sperate sort step. </w:t>
      </w:r>
      <w:r w:rsidR="006F7ED5">
        <w:rPr>
          <w:rFonts w:ascii="Times New Roman" w:hAnsi="Times New Roman" w:cs="Times New Roman"/>
          <w:sz w:val="24"/>
          <w:szCs w:val="24"/>
        </w:rPr>
        <w:t xml:space="preserve">The </w:t>
      </w:r>
      <w:r w:rsidR="00CE3CA5">
        <w:rPr>
          <w:rFonts w:ascii="Times New Roman" w:hAnsi="Times New Roman" w:cs="Times New Roman"/>
          <w:sz w:val="24"/>
          <w:szCs w:val="24"/>
        </w:rPr>
        <w:t xml:space="preserve">Binary Search tree has </w:t>
      </w:r>
      <w:r w:rsidR="0081454D">
        <w:rPr>
          <w:rFonts w:ascii="Times New Roman" w:hAnsi="Times New Roman" w:cs="Times New Roman"/>
          <w:sz w:val="24"/>
          <w:szCs w:val="24"/>
        </w:rPr>
        <w:t>an average</w:t>
      </w:r>
      <w:r w:rsidR="00CE3CA5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CE3CA5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="00CE3CA5">
        <w:rPr>
          <w:rFonts w:ascii="Times New Roman" w:hAnsi="Times New Roman" w:cs="Times New Roman"/>
          <w:sz w:val="24"/>
          <w:szCs w:val="24"/>
        </w:rPr>
        <w:t>log n)</w:t>
      </w:r>
      <w:r w:rsidR="00154961">
        <w:rPr>
          <w:rFonts w:ascii="Times New Roman" w:hAnsi="Times New Roman" w:cs="Times New Roman"/>
          <w:sz w:val="24"/>
          <w:szCs w:val="24"/>
        </w:rPr>
        <w:t xml:space="preserve"> for the pre</w:t>
      </w:r>
      <w:r w:rsidR="008020A0">
        <w:rPr>
          <w:rFonts w:ascii="Times New Roman" w:hAnsi="Times New Roman" w:cs="Times New Roman"/>
          <w:sz w:val="24"/>
          <w:szCs w:val="24"/>
        </w:rPr>
        <w:t xml:space="preserve">requisite search which can quickly validate if </w:t>
      </w:r>
      <w:r w:rsidR="00526BAA">
        <w:rPr>
          <w:rFonts w:ascii="Times New Roman" w:hAnsi="Times New Roman" w:cs="Times New Roman"/>
          <w:sz w:val="24"/>
          <w:szCs w:val="24"/>
        </w:rPr>
        <w:t xml:space="preserve">perquisite course exists or not, maintains </w:t>
      </w:r>
      <w:r w:rsidR="00F37A90">
        <w:rPr>
          <w:rFonts w:ascii="Times New Roman" w:hAnsi="Times New Roman" w:cs="Times New Roman"/>
          <w:sz w:val="24"/>
          <w:szCs w:val="24"/>
        </w:rPr>
        <w:t>sorted order for presentation</w:t>
      </w:r>
      <w:r w:rsidR="00A00B9B">
        <w:rPr>
          <w:rFonts w:ascii="Times New Roman" w:hAnsi="Times New Roman" w:cs="Times New Roman"/>
          <w:sz w:val="24"/>
          <w:szCs w:val="24"/>
        </w:rPr>
        <w:t xml:space="preserve">, and is scalable </w:t>
      </w:r>
      <w:r w:rsidR="000349EB">
        <w:rPr>
          <w:rFonts w:ascii="Times New Roman" w:hAnsi="Times New Roman" w:cs="Times New Roman"/>
          <w:sz w:val="24"/>
          <w:szCs w:val="24"/>
        </w:rPr>
        <w:t xml:space="preserve">as the courses </w:t>
      </w:r>
      <w:r w:rsidR="006E5634">
        <w:rPr>
          <w:rFonts w:ascii="Times New Roman" w:hAnsi="Times New Roman" w:cs="Times New Roman"/>
          <w:sz w:val="24"/>
          <w:szCs w:val="24"/>
        </w:rPr>
        <w:t>increase</w:t>
      </w:r>
      <w:r w:rsidR="000349EB">
        <w:rPr>
          <w:rFonts w:ascii="Times New Roman" w:hAnsi="Times New Roman" w:cs="Times New Roman"/>
          <w:sz w:val="24"/>
          <w:szCs w:val="24"/>
        </w:rPr>
        <w:t>. Its hierarchi</w:t>
      </w:r>
      <w:r w:rsidR="006E5634">
        <w:rPr>
          <w:rFonts w:ascii="Times New Roman" w:hAnsi="Times New Roman" w:cs="Times New Roman"/>
          <w:sz w:val="24"/>
          <w:szCs w:val="24"/>
        </w:rPr>
        <w:t>cal form helps represent the prerequisites naturally</w:t>
      </w:r>
      <w:r w:rsidR="0081454D">
        <w:rPr>
          <w:rFonts w:ascii="Times New Roman" w:hAnsi="Times New Roman" w:cs="Times New Roman"/>
          <w:sz w:val="24"/>
          <w:szCs w:val="24"/>
        </w:rPr>
        <w:t xml:space="preserve">. Therefore, </w:t>
      </w:r>
      <w:r w:rsidR="00257B2D">
        <w:rPr>
          <w:rFonts w:ascii="Times New Roman" w:hAnsi="Times New Roman" w:cs="Times New Roman"/>
          <w:sz w:val="24"/>
          <w:szCs w:val="24"/>
        </w:rPr>
        <w:t xml:space="preserve">BST data structure is appropriate for our project </w:t>
      </w:r>
      <w:r w:rsidR="00E82724">
        <w:rPr>
          <w:rFonts w:ascii="Times New Roman" w:hAnsi="Times New Roman" w:cs="Times New Roman"/>
          <w:sz w:val="24"/>
          <w:szCs w:val="24"/>
        </w:rPr>
        <w:t xml:space="preserve">because it has fast average insert, maintains sorted order, </w:t>
      </w:r>
      <w:r w:rsidR="0039349C">
        <w:rPr>
          <w:rFonts w:ascii="Times New Roman" w:hAnsi="Times New Roman" w:cs="Times New Roman"/>
          <w:sz w:val="24"/>
          <w:szCs w:val="24"/>
        </w:rPr>
        <w:t xml:space="preserve">avoids and rejects duplication with the same course </w:t>
      </w:r>
      <w:r w:rsidR="00C42913">
        <w:rPr>
          <w:rFonts w:ascii="Times New Roman" w:hAnsi="Times New Roman" w:cs="Times New Roman"/>
          <w:sz w:val="24"/>
          <w:szCs w:val="24"/>
        </w:rPr>
        <w:t xml:space="preserve">number, scalable to add more courses for the future and helps keep the data organized </w:t>
      </w:r>
      <w:r w:rsidR="001E3D2B">
        <w:rPr>
          <w:rFonts w:ascii="Times New Roman" w:hAnsi="Times New Roman" w:cs="Times New Roman"/>
          <w:sz w:val="24"/>
          <w:szCs w:val="24"/>
        </w:rPr>
        <w:t>even after append</w:t>
      </w:r>
      <w:r w:rsidR="005D6491">
        <w:rPr>
          <w:rFonts w:ascii="Times New Roman" w:hAnsi="Times New Roman" w:cs="Times New Roman"/>
          <w:sz w:val="24"/>
          <w:szCs w:val="24"/>
        </w:rPr>
        <w:t>ing</w:t>
      </w:r>
      <w:r w:rsidR="001E3D2B">
        <w:rPr>
          <w:rFonts w:ascii="Times New Roman" w:hAnsi="Times New Roman" w:cs="Times New Roman"/>
          <w:sz w:val="24"/>
          <w:szCs w:val="24"/>
        </w:rPr>
        <w:t xml:space="preserve"> or </w:t>
      </w:r>
      <w:r w:rsidR="005D6491">
        <w:rPr>
          <w:rFonts w:ascii="Times New Roman" w:hAnsi="Times New Roman" w:cs="Times New Roman"/>
          <w:sz w:val="24"/>
          <w:szCs w:val="24"/>
        </w:rPr>
        <w:t>deleting preserving the BST ordering property</w:t>
      </w:r>
      <w:r w:rsidR="001E3D2B">
        <w:rPr>
          <w:rFonts w:ascii="Times New Roman" w:hAnsi="Times New Roman" w:cs="Times New Roman"/>
          <w:sz w:val="24"/>
          <w:szCs w:val="24"/>
        </w:rPr>
        <w:t>.</w:t>
      </w:r>
      <w:r w:rsidR="006E5634">
        <w:rPr>
          <w:rFonts w:ascii="Times New Roman" w:hAnsi="Times New Roman" w:cs="Times New Roman"/>
          <w:sz w:val="24"/>
          <w:szCs w:val="24"/>
        </w:rPr>
        <w:t xml:space="preserve"> </w:t>
      </w:r>
      <w:r w:rsidR="00F37A90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D6864" w:rsidRPr="002E71B4">
      <w:headerReference w:type="defaul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4BD928" w14:textId="77777777" w:rsidR="00B322B9" w:rsidRDefault="00B322B9">
      <w:pPr>
        <w:spacing w:after="0" w:line="240" w:lineRule="auto"/>
      </w:pPr>
      <w:r>
        <w:separator/>
      </w:r>
    </w:p>
  </w:endnote>
  <w:endnote w:type="continuationSeparator" w:id="0">
    <w:p w14:paraId="18F66E1E" w14:textId="77777777" w:rsidR="00B322B9" w:rsidRDefault="00B322B9">
      <w:pPr>
        <w:spacing w:after="0" w:line="240" w:lineRule="auto"/>
      </w:pPr>
      <w:r>
        <w:continuationSeparator/>
      </w:r>
    </w:p>
  </w:endnote>
  <w:endnote w:type="continuationNotice" w:id="1">
    <w:p w14:paraId="1ACBC1C7" w14:textId="77777777" w:rsidR="00B322B9" w:rsidRDefault="00B322B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5A76D3" w14:textId="77777777" w:rsidR="00B322B9" w:rsidRDefault="00B322B9">
      <w:pPr>
        <w:spacing w:after="0" w:line="240" w:lineRule="auto"/>
      </w:pPr>
      <w:r>
        <w:separator/>
      </w:r>
    </w:p>
  </w:footnote>
  <w:footnote w:type="continuationSeparator" w:id="0">
    <w:p w14:paraId="483EFCD3" w14:textId="77777777" w:rsidR="00B322B9" w:rsidRDefault="00B322B9">
      <w:pPr>
        <w:spacing w:after="0" w:line="240" w:lineRule="auto"/>
      </w:pPr>
      <w:r>
        <w:continuationSeparator/>
      </w:r>
    </w:p>
  </w:footnote>
  <w:footnote w:type="continuationNotice" w:id="1">
    <w:p w14:paraId="5420D5AE" w14:textId="77777777" w:rsidR="00B322B9" w:rsidRDefault="00B322B9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9CFD5D" w14:textId="7E6696EF" w:rsidR="00176BE8" w:rsidRPr="00A01F9C" w:rsidRDefault="00A01F9C" w:rsidP="00A01F9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22B9A33" wp14:editId="0DC783B4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221D8F"/>
    <w:multiLevelType w:val="hybridMultilevel"/>
    <w:tmpl w:val="E6BC7276"/>
    <w:lvl w:ilvl="0" w:tplc="FFFFFFFF">
      <w:start w:val="1"/>
      <w:numFmt w:val="decimal"/>
      <w:lvlText w:val="%1."/>
      <w:lvlJc w:val="left"/>
      <w:pPr>
        <w:ind w:left="3960" w:hanging="360"/>
      </w:pPr>
      <w:rPr>
        <w:rFonts w:hint="default"/>
        <w:b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4680" w:hanging="360"/>
      </w:pPr>
    </w:lvl>
    <w:lvl w:ilvl="2" w:tplc="FFFFFFFF" w:tentative="1">
      <w:start w:val="1"/>
      <w:numFmt w:val="lowerRoman"/>
      <w:lvlText w:val="%3."/>
      <w:lvlJc w:val="right"/>
      <w:pPr>
        <w:ind w:left="5400" w:hanging="180"/>
      </w:pPr>
    </w:lvl>
    <w:lvl w:ilvl="3" w:tplc="FFFFFFFF" w:tentative="1">
      <w:start w:val="1"/>
      <w:numFmt w:val="decimal"/>
      <w:lvlText w:val="%4."/>
      <w:lvlJc w:val="left"/>
      <w:pPr>
        <w:ind w:left="6120" w:hanging="360"/>
      </w:pPr>
    </w:lvl>
    <w:lvl w:ilvl="4" w:tplc="FFFFFFFF" w:tentative="1">
      <w:start w:val="1"/>
      <w:numFmt w:val="lowerLetter"/>
      <w:lvlText w:val="%5."/>
      <w:lvlJc w:val="left"/>
      <w:pPr>
        <w:ind w:left="6840" w:hanging="360"/>
      </w:pPr>
    </w:lvl>
    <w:lvl w:ilvl="5" w:tplc="FFFFFFFF" w:tentative="1">
      <w:start w:val="1"/>
      <w:numFmt w:val="lowerRoman"/>
      <w:lvlText w:val="%6."/>
      <w:lvlJc w:val="right"/>
      <w:pPr>
        <w:ind w:left="7560" w:hanging="180"/>
      </w:pPr>
    </w:lvl>
    <w:lvl w:ilvl="6" w:tplc="FFFFFFFF" w:tentative="1">
      <w:start w:val="1"/>
      <w:numFmt w:val="decimal"/>
      <w:lvlText w:val="%7."/>
      <w:lvlJc w:val="left"/>
      <w:pPr>
        <w:ind w:left="8280" w:hanging="360"/>
      </w:pPr>
    </w:lvl>
    <w:lvl w:ilvl="7" w:tplc="FFFFFFFF" w:tentative="1">
      <w:start w:val="1"/>
      <w:numFmt w:val="lowerLetter"/>
      <w:lvlText w:val="%8."/>
      <w:lvlJc w:val="left"/>
      <w:pPr>
        <w:ind w:left="9000" w:hanging="360"/>
      </w:pPr>
    </w:lvl>
    <w:lvl w:ilvl="8" w:tplc="FFFFFFFF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1" w15:restartNumberingAfterBreak="0">
    <w:nsid w:val="39FB0151"/>
    <w:multiLevelType w:val="multilevel"/>
    <w:tmpl w:val="46C423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BFC0377"/>
    <w:multiLevelType w:val="hybridMultilevel"/>
    <w:tmpl w:val="E6BC7276"/>
    <w:lvl w:ilvl="0" w:tplc="56126868">
      <w:start w:val="1"/>
      <w:numFmt w:val="decimal"/>
      <w:lvlText w:val="%1."/>
      <w:lvlJc w:val="left"/>
      <w:pPr>
        <w:ind w:left="396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4680" w:hanging="360"/>
      </w:pPr>
    </w:lvl>
    <w:lvl w:ilvl="2" w:tplc="0409001B" w:tentative="1">
      <w:start w:val="1"/>
      <w:numFmt w:val="lowerRoman"/>
      <w:lvlText w:val="%3."/>
      <w:lvlJc w:val="right"/>
      <w:pPr>
        <w:ind w:left="5400" w:hanging="180"/>
      </w:pPr>
    </w:lvl>
    <w:lvl w:ilvl="3" w:tplc="0409000F" w:tentative="1">
      <w:start w:val="1"/>
      <w:numFmt w:val="decimal"/>
      <w:lvlText w:val="%4."/>
      <w:lvlJc w:val="left"/>
      <w:pPr>
        <w:ind w:left="6120" w:hanging="360"/>
      </w:pPr>
    </w:lvl>
    <w:lvl w:ilvl="4" w:tplc="04090019" w:tentative="1">
      <w:start w:val="1"/>
      <w:numFmt w:val="lowerLetter"/>
      <w:lvlText w:val="%5."/>
      <w:lvlJc w:val="left"/>
      <w:pPr>
        <w:ind w:left="6840" w:hanging="360"/>
      </w:pPr>
    </w:lvl>
    <w:lvl w:ilvl="5" w:tplc="0409001B" w:tentative="1">
      <w:start w:val="1"/>
      <w:numFmt w:val="lowerRoman"/>
      <w:lvlText w:val="%6."/>
      <w:lvlJc w:val="right"/>
      <w:pPr>
        <w:ind w:left="7560" w:hanging="180"/>
      </w:pPr>
    </w:lvl>
    <w:lvl w:ilvl="6" w:tplc="0409000F" w:tentative="1">
      <w:start w:val="1"/>
      <w:numFmt w:val="decimal"/>
      <w:lvlText w:val="%7."/>
      <w:lvlJc w:val="left"/>
      <w:pPr>
        <w:ind w:left="8280" w:hanging="360"/>
      </w:pPr>
    </w:lvl>
    <w:lvl w:ilvl="7" w:tplc="04090019" w:tentative="1">
      <w:start w:val="1"/>
      <w:numFmt w:val="lowerLetter"/>
      <w:lvlText w:val="%8."/>
      <w:lvlJc w:val="left"/>
      <w:pPr>
        <w:ind w:left="9000" w:hanging="360"/>
      </w:pPr>
    </w:lvl>
    <w:lvl w:ilvl="8" w:tplc="0409001B" w:tentative="1">
      <w:start w:val="1"/>
      <w:numFmt w:val="lowerRoman"/>
      <w:lvlText w:val="%9."/>
      <w:lvlJc w:val="right"/>
      <w:pPr>
        <w:ind w:left="9720" w:hanging="180"/>
      </w:pPr>
    </w:lvl>
  </w:abstractNum>
  <w:abstractNum w:abstractNumId="3" w15:restartNumberingAfterBreak="0">
    <w:nsid w:val="77F00C66"/>
    <w:multiLevelType w:val="hybridMultilevel"/>
    <w:tmpl w:val="E6BC7276"/>
    <w:lvl w:ilvl="0" w:tplc="FFFFFFFF">
      <w:start w:val="1"/>
      <w:numFmt w:val="decimal"/>
      <w:lvlText w:val="%1."/>
      <w:lvlJc w:val="left"/>
      <w:pPr>
        <w:ind w:left="3960" w:hanging="360"/>
      </w:pPr>
      <w:rPr>
        <w:rFonts w:hint="default"/>
        <w:b w:val="0"/>
        <w:u w:val="none"/>
      </w:rPr>
    </w:lvl>
    <w:lvl w:ilvl="1" w:tplc="FFFFFFFF" w:tentative="1">
      <w:start w:val="1"/>
      <w:numFmt w:val="lowerLetter"/>
      <w:lvlText w:val="%2."/>
      <w:lvlJc w:val="left"/>
      <w:pPr>
        <w:ind w:left="4680" w:hanging="360"/>
      </w:pPr>
    </w:lvl>
    <w:lvl w:ilvl="2" w:tplc="FFFFFFFF" w:tentative="1">
      <w:start w:val="1"/>
      <w:numFmt w:val="lowerRoman"/>
      <w:lvlText w:val="%3."/>
      <w:lvlJc w:val="right"/>
      <w:pPr>
        <w:ind w:left="5400" w:hanging="180"/>
      </w:pPr>
    </w:lvl>
    <w:lvl w:ilvl="3" w:tplc="FFFFFFFF" w:tentative="1">
      <w:start w:val="1"/>
      <w:numFmt w:val="decimal"/>
      <w:lvlText w:val="%4."/>
      <w:lvlJc w:val="left"/>
      <w:pPr>
        <w:ind w:left="6120" w:hanging="360"/>
      </w:pPr>
    </w:lvl>
    <w:lvl w:ilvl="4" w:tplc="FFFFFFFF" w:tentative="1">
      <w:start w:val="1"/>
      <w:numFmt w:val="lowerLetter"/>
      <w:lvlText w:val="%5."/>
      <w:lvlJc w:val="left"/>
      <w:pPr>
        <w:ind w:left="6840" w:hanging="360"/>
      </w:pPr>
    </w:lvl>
    <w:lvl w:ilvl="5" w:tplc="FFFFFFFF" w:tentative="1">
      <w:start w:val="1"/>
      <w:numFmt w:val="lowerRoman"/>
      <w:lvlText w:val="%6."/>
      <w:lvlJc w:val="right"/>
      <w:pPr>
        <w:ind w:left="7560" w:hanging="180"/>
      </w:pPr>
    </w:lvl>
    <w:lvl w:ilvl="6" w:tplc="FFFFFFFF" w:tentative="1">
      <w:start w:val="1"/>
      <w:numFmt w:val="decimal"/>
      <w:lvlText w:val="%7."/>
      <w:lvlJc w:val="left"/>
      <w:pPr>
        <w:ind w:left="8280" w:hanging="360"/>
      </w:pPr>
    </w:lvl>
    <w:lvl w:ilvl="7" w:tplc="FFFFFFFF" w:tentative="1">
      <w:start w:val="1"/>
      <w:numFmt w:val="lowerLetter"/>
      <w:lvlText w:val="%8."/>
      <w:lvlJc w:val="left"/>
      <w:pPr>
        <w:ind w:left="9000" w:hanging="360"/>
      </w:pPr>
    </w:lvl>
    <w:lvl w:ilvl="8" w:tplc="FFFFFFFF" w:tentative="1">
      <w:start w:val="1"/>
      <w:numFmt w:val="lowerRoman"/>
      <w:lvlText w:val="%9."/>
      <w:lvlJc w:val="right"/>
      <w:pPr>
        <w:ind w:left="9720" w:hanging="180"/>
      </w:pPr>
    </w:lvl>
  </w:abstractNum>
  <w:num w:numId="1" w16cid:durableId="1445686946">
    <w:abstractNumId w:val="1"/>
  </w:num>
  <w:num w:numId="2" w16cid:durableId="728580631">
    <w:abstractNumId w:val="2"/>
  </w:num>
  <w:num w:numId="3" w16cid:durableId="1074086720">
    <w:abstractNumId w:val="0"/>
  </w:num>
  <w:num w:numId="4" w16cid:durableId="15361897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Q0tTS2sDA1tzQwNzRU0lEKTi0uzszPAykwqgUAK2cTjCwAAAA="/>
  </w:docVars>
  <w:rsids>
    <w:rsidRoot w:val="00176BE8"/>
    <w:rsid w:val="00004C08"/>
    <w:rsid w:val="00006293"/>
    <w:rsid w:val="000079CF"/>
    <w:rsid w:val="000138AA"/>
    <w:rsid w:val="000349EB"/>
    <w:rsid w:val="00062483"/>
    <w:rsid w:val="00082E3D"/>
    <w:rsid w:val="00084B8E"/>
    <w:rsid w:val="00094CD7"/>
    <w:rsid w:val="000A4A7D"/>
    <w:rsid w:val="000B7F4F"/>
    <w:rsid w:val="000E3CF2"/>
    <w:rsid w:val="000E5746"/>
    <w:rsid w:val="000F3BEE"/>
    <w:rsid w:val="00104F5D"/>
    <w:rsid w:val="001075B6"/>
    <w:rsid w:val="0011596D"/>
    <w:rsid w:val="0013083F"/>
    <w:rsid w:val="001341F6"/>
    <w:rsid w:val="001366C0"/>
    <w:rsid w:val="00154961"/>
    <w:rsid w:val="001665BB"/>
    <w:rsid w:val="00172FD3"/>
    <w:rsid w:val="001748A3"/>
    <w:rsid w:val="00176860"/>
    <w:rsid w:val="00176BE8"/>
    <w:rsid w:val="00184F96"/>
    <w:rsid w:val="001A4058"/>
    <w:rsid w:val="001B14C2"/>
    <w:rsid w:val="001B4C56"/>
    <w:rsid w:val="001D7BB9"/>
    <w:rsid w:val="001E28B9"/>
    <w:rsid w:val="001E3D2B"/>
    <w:rsid w:val="001E737E"/>
    <w:rsid w:val="001F22E4"/>
    <w:rsid w:val="00230C9E"/>
    <w:rsid w:val="0024136D"/>
    <w:rsid w:val="0024690A"/>
    <w:rsid w:val="00257B2D"/>
    <w:rsid w:val="00262A17"/>
    <w:rsid w:val="00266598"/>
    <w:rsid w:val="00274AED"/>
    <w:rsid w:val="002C2B16"/>
    <w:rsid w:val="002C3904"/>
    <w:rsid w:val="002C63C9"/>
    <w:rsid w:val="002E313D"/>
    <w:rsid w:val="002E4D57"/>
    <w:rsid w:val="002E6B74"/>
    <w:rsid w:val="002E71B4"/>
    <w:rsid w:val="003032CD"/>
    <w:rsid w:val="0030771B"/>
    <w:rsid w:val="003175D4"/>
    <w:rsid w:val="00332701"/>
    <w:rsid w:val="003419DC"/>
    <w:rsid w:val="0034304B"/>
    <w:rsid w:val="003502A4"/>
    <w:rsid w:val="00350895"/>
    <w:rsid w:val="00361BAD"/>
    <w:rsid w:val="00375272"/>
    <w:rsid w:val="00387364"/>
    <w:rsid w:val="00390FC1"/>
    <w:rsid w:val="0039349C"/>
    <w:rsid w:val="003A1E39"/>
    <w:rsid w:val="003C5989"/>
    <w:rsid w:val="003D1508"/>
    <w:rsid w:val="003E17BC"/>
    <w:rsid w:val="003F6F9A"/>
    <w:rsid w:val="0040420B"/>
    <w:rsid w:val="00416297"/>
    <w:rsid w:val="00445A9E"/>
    <w:rsid w:val="004734D6"/>
    <w:rsid w:val="00486672"/>
    <w:rsid w:val="00493FDD"/>
    <w:rsid w:val="004A032F"/>
    <w:rsid w:val="004A6B92"/>
    <w:rsid w:val="004B3FEC"/>
    <w:rsid w:val="004B487F"/>
    <w:rsid w:val="004C4663"/>
    <w:rsid w:val="004D5A14"/>
    <w:rsid w:val="004D6761"/>
    <w:rsid w:val="004E62B5"/>
    <w:rsid w:val="004F51B2"/>
    <w:rsid w:val="00502151"/>
    <w:rsid w:val="00526BAA"/>
    <w:rsid w:val="005317C7"/>
    <w:rsid w:val="005505A5"/>
    <w:rsid w:val="00550FA3"/>
    <w:rsid w:val="00552113"/>
    <w:rsid w:val="00557D4A"/>
    <w:rsid w:val="00566E6A"/>
    <w:rsid w:val="00571803"/>
    <w:rsid w:val="00575DF0"/>
    <w:rsid w:val="00581361"/>
    <w:rsid w:val="005837EE"/>
    <w:rsid w:val="00585392"/>
    <w:rsid w:val="005B1DF6"/>
    <w:rsid w:val="005D1BC0"/>
    <w:rsid w:val="005D25DB"/>
    <w:rsid w:val="005D4532"/>
    <w:rsid w:val="005D6491"/>
    <w:rsid w:val="005E0133"/>
    <w:rsid w:val="005F3727"/>
    <w:rsid w:val="005F57EB"/>
    <w:rsid w:val="005F5AFC"/>
    <w:rsid w:val="005F712B"/>
    <w:rsid w:val="00600FB3"/>
    <w:rsid w:val="006138D0"/>
    <w:rsid w:val="006140B8"/>
    <w:rsid w:val="006214B3"/>
    <w:rsid w:val="006237FF"/>
    <w:rsid w:val="0064161A"/>
    <w:rsid w:val="0064357F"/>
    <w:rsid w:val="00643CED"/>
    <w:rsid w:val="006621F0"/>
    <w:rsid w:val="006632D3"/>
    <w:rsid w:val="00665823"/>
    <w:rsid w:val="00673FA2"/>
    <w:rsid w:val="006875A1"/>
    <w:rsid w:val="006A4050"/>
    <w:rsid w:val="006D19E8"/>
    <w:rsid w:val="006E5634"/>
    <w:rsid w:val="006E5A25"/>
    <w:rsid w:val="006E784F"/>
    <w:rsid w:val="006F2BD1"/>
    <w:rsid w:val="006F43AC"/>
    <w:rsid w:val="006F7ED5"/>
    <w:rsid w:val="00700AA9"/>
    <w:rsid w:val="00701A59"/>
    <w:rsid w:val="00735B4F"/>
    <w:rsid w:val="00750E3F"/>
    <w:rsid w:val="007621AE"/>
    <w:rsid w:val="00771C53"/>
    <w:rsid w:val="007831DE"/>
    <w:rsid w:val="00786D28"/>
    <w:rsid w:val="0078A1A5"/>
    <w:rsid w:val="007A56D8"/>
    <w:rsid w:val="007C04A5"/>
    <w:rsid w:val="007C6D47"/>
    <w:rsid w:val="007E15F6"/>
    <w:rsid w:val="007E5E2C"/>
    <w:rsid w:val="007E6270"/>
    <w:rsid w:val="008020A0"/>
    <w:rsid w:val="00804656"/>
    <w:rsid w:val="00804EDC"/>
    <w:rsid w:val="008103BD"/>
    <w:rsid w:val="00813A9A"/>
    <w:rsid w:val="0081454D"/>
    <w:rsid w:val="00816139"/>
    <w:rsid w:val="00817588"/>
    <w:rsid w:val="008261FF"/>
    <w:rsid w:val="00831957"/>
    <w:rsid w:val="00845B93"/>
    <w:rsid w:val="00847699"/>
    <w:rsid w:val="008711B2"/>
    <w:rsid w:val="00873EAA"/>
    <w:rsid w:val="00877660"/>
    <w:rsid w:val="00877A8C"/>
    <w:rsid w:val="008874A6"/>
    <w:rsid w:val="0089018C"/>
    <w:rsid w:val="00891D91"/>
    <w:rsid w:val="008923F7"/>
    <w:rsid w:val="008955DF"/>
    <w:rsid w:val="008A4114"/>
    <w:rsid w:val="008A6758"/>
    <w:rsid w:val="008C48C3"/>
    <w:rsid w:val="008E62B2"/>
    <w:rsid w:val="008E6EB9"/>
    <w:rsid w:val="008E701F"/>
    <w:rsid w:val="008F5828"/>
    <w:rsid w:val="009025D4"/>
    <w:rsid w:val="00913BFC"/>
    <w:rsid w:val="009238DE"/>
    <w:rsid w:val="00950EBE"/>
    <w:rsid w:val="0096148A"/>
    <w:rsid w:val="0097454C"/>
    <w:rsid w:val="00977991"/>
    <w:rsid w:val="009808A1"/>
    <w:rsid w:val="009B380A"/>
    <w:rsid w:val="009B5708"/>
    <w:rsid w:val="009C2CC4"/>
    <w:rsid w:val="009C3878"/>
    <w:rsid w:val="009D1E2F"/>
    <w:rsid w:val="009D6864"/>
    <w:rsid w:val="00A007F5"/>
    <w:rsid w:val="00A00B9B"/>
    <w:rsid w:val="00A01F9C"/>
    <w:rsid w:val="00A143FF"/>
    <w:rsid w:val="00A2426F"/>
    <w:rsid w:val="00A4083D"/>
    <w:rsid w:val="00A4464B"/>
    <w:rsid w:val="00A55005"/>
    <w:rsid w:val="00A55EA2"/>
    <w:rsid w:val="00A57CF1"/>
    <w:rsid w:val="00A633F5"/>
    <w:rsid w:val="00A847C7"/>
    <w:rsid w:val="00A90A20"/>
    <w:rsid w:val="00A9267D"/>
    <w:rsid w:val="00A92ACC"/>
    <w:rsid w:val="00A95190"/>
    <w:rsid w:val="00AA74B4"/>
    <w:rsid w:val="00AB5F1E"/>
    <w:rsid w:val="00AB7BE7"/>
    <w:rsid w:val="00AC20B9"/>
    <w:rsid w:val="00AC2C96"/>
    <w:rsid w:val="00AD5802"/>
    <w:rsid w:val="00AD5E8C"/>
    <w:rsid w:val="00AE36AA"/>
    <w:rsid w:val="00AE36DD"/>
    <w:rsid w:val="00AE7A67"/>
    <w:rsid w:val="00B322B9"/>
    <w:rsid w:val="00B40F7E"/>
    <w:rsid w:val="00B47946"/>
    <w:rsid w:val="00B6053D"/>
    <w:rsid w:val="00B7122D"/>
    <w:rsid w:val="00B7391E"/>
    <w:rsid w:val="00B756B2"/>
    <w:rsid w:val="00B75956"/>
    <w:rsid w:val="00B773CF"/>
    <w:rsid w:val="00B8586B"/>
    <w:rsid w:val="00B937EE"/>
    <w:rsid w:val="00B95EEB"/>
    <w:rsid w:val="00BC5B98"/>
    <w:rsid w:val="00BC5E00"/>
    <w:rsid w:val="00BE11BA"/>
    <w:rsid w:val="00BE2A1A"/>
    <w:rsid w:val="00BE4CE3"/>
    <w:rsid w:val="00BE6EFC"/>
    <w:rsid w:val="00C40A66"/>
    <w:rsid w:val="00C42913"/>
    <w:rsid w:val="00C63920"/>
    <w:rsid w:val="00C64AC3"/>
    <w:rsid w:val="00C710DE"/>
    <w:rsid w:val="00C87212"/>
    <w:rsid w:val="00CA2804"/>
    <w:rsid w:val="00CB0CF6"/>
    <w:rsid w:val="00CC5D8D"/>
    <w:rsid w:val="00CC6552"/>
    <w:rsid w:val="00CC732F"/>
    <w:rsid w:val="00CE3CA5"/>
    <w:rsid w:val="00CE6BFC"/>
    <w:rsid w:val="00CF12B3"/>
    <w:rsid w:val="00D0419F"/>
    <w:rsid w:val="00D27D05"/>
    <w:rsid w:val="00D460A9"/>
    <w:rsid w:val="00D77B21"/>
    <w:rsid w:val="00D84D9F"/>
    <w:rsid w:val="00D92AB4"/>
    <w:rsid w:val="00D96591"/>
    <w:rsid w:val="00D97DA2"/>
    <w:rsid w:val="00D97F88"/>
    <w:rsid w:val="00DA76EE"/>
    <w:rsid w:val="00DB15AE"/>
    <w:rsid w:val="00E10317"/>
    <w:rsid w:val="00E1126D"/>
    <w:rsid w:val="00E21DE0"/>
    <w:rsid w:val="00E22768"/>
    <w:rsid w:val="00E36E45"/>
    <w:rsid w:val="00E37EEA"/>
    <w:rsid w:val="00E52C8B"/>
    <w:rsid w:val="00E73445"/>
    <w:rsid w:val="00E8091A"/>
    <w:rsid w:val="00E82724"/>
    <w:rsid w:val="00E83965"/>
    <w:rsid w:val="00E96C1C"/>
    <w:rsid w:val="00E974F0"/>
    <w:rsid w:val="00EA2781"/>
    <w:rsid w:val="00EA2C59"/>
    <w:rsid w:val="00ED1320"/>
    <w:rsid w:val="00ED4B92"/>
    <w:rsid w:val="00ED6B95"/>
    <w:rsid w:val="00EE67B9"/>
    <w:rsid w:val="00EF4808"/>
    <w:rsid w:val="00F001DB"/>
    <w:rsid w:val="00F24042"/>
    <w:rsid w:val="00F24C09"/>
    <w:rsid w:val="00F31835"/>
    <w:rsid w:val="00F323FC"/>
    <w:rsid w:val="00F34B5C"/>
    <w:rsid w:val="00F3713F"/>
    <w:rsid w:val="00F37A90"/>
    <w:rsid w:val="00F81AFE"/>
    <w:rsid w:val="00FA542C"/>
    <w:rsid w:val="00FD347E"/>
    <w:rsid w:val="00FD4E12"/>
    <w:rsid w:val="00FD58BA"/>
    <w:rsid w:val="0151A10B"/>
    <w:rsid w:val="02975A82"/>
    <w:rsid w:val="031B8CA4"/>
    <w:rsid w:val="06376EC8"/>
    <w:rsid w:val="06F62710"/>
    <w:rsid w:val="07CDAB0F"/>
    <w:rsid w:val="0987348C"/>
    <w:rsid w:val="10E891F3"/>
    <w:rsid w:val="124F3A82"/>
    <w:rsid w:val="14590244"/>
    <w:rsid w:val="149B61D7"/>
    <w:rsid w:val="1525C7DB"/>
    <w:rsid w:val="17A437A3"/>
    <w:rsid w:val="1B9C7869"/>
    <w:rsid w:val="1D9AF74B"/>
    <w:rsid w:val="1DEBC74D"/>
    <w:rsid w:val="23F11072"/>
    <w:rsid w:val="2728B134"/>
    <w:rsid w:val="27E84C3A"/>
    <w:rsid w:val="2871D52C"/>
    <w:rsid w:val="294C4D16"/>
    <w:rsid w:val="2E9319AE"/>
    <w:rsid w:val="310A2101"/>
    <w:rsid w:val="31AD5639"/>
    <w:rsid w:val="3338264B"/>
    <w:rsid w:val="37967717"/>
    <w:rsid w:val="383297F1"/>
    <w:rsid w:val="393DFECD"/>
    <w:rsid w:val="3A7E6346"/>
    <w:rsid w:val="3A86D7FF"/>
    <w:rsid w:val="3AB92123"/>
    <w:rsid w:val="3B4F427E"/>
    <w:rsid w:val="3CF722CB"/>
    <w:rsid w:val="3E1CC96F"/>
    <w:rsid w:val="3F0ABB1D"/>
    <w:rsid w:val="400E8145"/>
    <w:rsid w:val="408171D5"/>
    <w:rsid w:val="4275529A"/>
    <w:rsid w:val="44251278"/>
    <w:rsid w:val="4664D5EF"/>
    <w:rsid w:val="46AB9262"/>
    <w:rsid w:val="4B05AE42"/>
    <w:rsid w:val="5145A107"/>
    <w:rsid w:val="51D23C3B"/>
    <w:rsid w:val="53E0BDDD"/>
    <w:rsid w:val="5436E067"/>
    <w:rsid w:val="60C5DCF1"/>
    <w:rsid w:val="69CCEFFA"/>
    <w:rsid w:val="6B0DC16C"/>
    <w:rsid w:val="6D433AB0"/>
    <w:rsid w:val="6DC9109A"/>
    <w:rsid w:val="716D2F7F"/>
    <w:rsid w:val="7320CF68"/>
    <w:rsid w:val="77860619"/>
    <w:rsid w:val="77898DE6"/>
    <w:rsid w:val="77C857B5"/>
    <w:rsid w:val="7BAF75DC"/>
    <w:rsid w:val="7E2FE581"/>
    <w:rsid w:val="7F828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46A44"/>
  <w15:docId w15:val="{5E18122C-263B-4400-9169-F57B42705F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5746"/>
  </w:style>
  <w:style w:type="paragraph" w:styleId="Heading1">
    <w:name w:val="heading 1"/>
    <w:basedOn w:val="Normal"/>
    <w:next w:val="Normal"/>
    <w:link w:val="Heading1Char"/>
    <w:uiPriority w:val="9"/>
    <w:qFormat/>
    <w:rsid w:val="005E6033"/>
    <w:pPr>
      <w:suppressAutoHyphens/>
      <w:spacing w:after="0" w:line="240" w:lineRule="auto"/>
      <w:contextualSpacing/>
      <w:jc w:val="center"/>
      <w:outlineLvl w:val="0"/>
    </w:pPr>
    <w:rPr>
      <w:b/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6761"/>
    <w:pPr>
      <w:suppressAutoHyphens/>
      <w:spacing w:after="0" w:line="240" w:lineRule="auto"/>
      <w:contextualSpacing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numbering" w:customStyle="1" w:styleId="CriticalElementList">
    <w:name w:val="Critical Element List"/>
    <w:uiPriority w:val="99"/>
    <w:rsid w:val="00D258DB"/>
  </w:style>
  <w:style w:type="character" w:customStyle="1" w:styleId="Heading1Char">
    <w:name w:val="Heading 1 Char"/>
    <w:basedOn w:val="DefaultParagraphFont"/>
    <w:link w:val="Heading1"/>
    <w:uiPriority w:val="9"/>
    <w:rsid w:val="005E6033"/>
    <w:rPr>
      <w:rFonts w:ascii="Calibri" w:hAnsi="Calibri" w:cs="Calibri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4D6761"/>
    <w:rPr>
      <w:b/>
    </w:rPr>
  </w:style>
  <w:style w:type="character" w:styleId="Hyperlink">
    <w:name w:val="Hyperlink"/>
    <w:uiPriority w:val="99"/>
    <w:unhideWhenUsed/>
    <w:rsid w:val="00C102B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02B3"/>
    <w:pPr>
      <w:ind w:left="720"/>
      <w:contextualSpacing/>
    </w:pPr>
  </w:style>
  <w:style w:type="table" w:styleId="TableGrid">
    <w:name w:val="Table Grid"/>
    <w:basedOn w:val="TableNormal"/>
    <w:uiPriority w:val="59"/>
    <w:rsid w:val="00C102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7238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7238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7238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238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238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238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238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E6033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6033"/>
  </w:style>
  <w:style w:type="paragraph" w:styleId="Footer">
    <w:name w:val="footer"/>
    <w:basedOn w:val="Normal"/>
    <w:link w:val="FooterChar"/>
    <w:uiPriority w:val="99"/>
    <w:unhideWhenUsed/>
    <w:rsid w:val="005E60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6033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ion">
    <w:name w:val="Revision"/>
    <w:hidden/>
    <w:uiPriority w:val="99"/>
    <w:semiHidden/>
    <w:rsid w:val="00F323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4905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3ifm4cOZIDiedn7k3URgDyy68gg==">AMUW2mWkVi5CZuCyztnuyG9HQQsyzTOQsv8MbAbknJir98CK3OssROsCUWd6OkZNExry3y3fB0NwN1Z6IFbcjuJ14hp1PLuZclJetlYsXPhlE6kYNbRBUqr93v5EVcDozxeXh+GhlrF/OOiOo4BRN/E+cFHgd8KnLQ==</go:docsCustomData>
</go:gDocsCustomXmlDataStorage>
</file>

<file path=customXml/itemProps1.xml><?xml version="1.0" encoding="utf-8"?>
<ds:datastoreItem xmlns:ds="http://schemas.openxmlformats.org/officeDocument/2006/customXml" ds:itemID="{C3651643-9C97-42DB-890E-5069B7451D22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431A1AA-7EA7-4D37-9D4D-4CEA5D980D18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3.xml><?xml version="1.0" encoding="utf-8"?>
<ds:datastoreItem xmlns:ds="http://schemas.openxmlformats.org/officeDocument/2006/customXml" ds:itemID="{89921D16-CD27-4007-9D92-EB172532B7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F6311E-27E0-49BB-BDF6-C95CE3DE410E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37</Words>
  <Characters>477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0 Pseudocode Document</vt:lpstr>
    </vt:vector>
  </TitlesOfParts>
  <Company/>
  <LinksUpToDate>false</LinksUpToDate>
  <CharactersWithSpaces>5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0 Pseudocode Document</dc:title>
  <dc:subject/>
  <dc:creator>Willoughby, Will</dc:creator>
  <cp:keywords/>
  <cp:lastModifiedBy>suraj hamal</cp:lastModifiedBy>
  <cp:revision>2</cp:revision>
  <dcterms:created xsi:type="dcterms:W3CDTF">2025-06-15T20:01:00Z</dcterms:created>
  <dcterms:modified xsi:type="dcterms:W3CDTF">2025-06-15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10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